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CA17FE" w14:textId="77777777" w:rsidR="000D2C22" w:rsidRDefault="000D2C22" w:rsidP="000D2C22">
      <w:pPr>
        <w:spacing w:after="0" w:line="259" w:lineRule="auto"/>
        <w:ind w:left="0" w:firstLine="0"/>
        <w:jc w:val="center"/>
        <w:rPr>
          <w:b/>
          <w:sz w:val="24"/>
        </w:rPr>
      </w:pPr>
      <w:r>
        <w:rPr>
          <w:noProof/>
          <w:lang w:val="en-US" w:eastAsia="en-US"/>
        </w:rPr>
        <mc:AlternateContent>
          <mc:Choice Requires="wps">
            <w:drawing>
              <wp:anchor distT="0" distB="0" distL="114300" distR="114300" simplePos="0" relativeHeight="251661312" behindDoc="0" locked="0" layoutInCell="1" allowOverlap="1" wp14:anchorId="6618A3B7" wp14:editId="5A4D7F57">
                <wp:simplePos x="0" y="0"/>
                <wp:positionH relativeFrom="column">
                  <wp:posOffset>4879238</wp:posOffset>
                </wp:positionH>
                <wp:positionV relativeFrom="paragraph">
                  <wp:posOffset>-201930</wp:posOffset>
                </wp:positionV>
                <wp:extent cx="1470355" cy="848563"/>
                <wp:effectExtent l="0" t="0" r="0" b="8890"/>
                <wp:wrapNone/>
                <wp:docPr id="2" name="Text Box 2"/>
                <wp:cNvGraphicFramePr/>
                <a:graphic xmlns:a="http://schemas.openxmlformats.org/drawingml/2006/main">
                  <a:graphicData uri="http://schemas.microsoft.com/office/word/2010/wordprocessingShape">
                    <wps:wsp>
                      <wps:cNvSpPr txBox="1"/>
                      <wps:spPr>
                        <a:xfrm>
                          <a:off x="0" y="0"/>
                          <a:ext cx="1470355" cy="84856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82428CC" w14:textId="77777777" w:rsidR="000D2C22" w:rsidRDefault="000D2C22">
                            <w:pPr>
                              <w:ind w:left="0"/>
                            </w:pPr>
                            <w:r>
                              <w:rPr>
                                <w:noProof/>
                                <w:lang w:val="en-US" w:eastAsia="en-US"/>
                              </w:rPr>
                              <w:drawing>
                                <wp:inline distT="0" distB="0" distL="0" distR="0" wp14:anchorId="23FA2D46" wp14:editId="4FA79F42">
                                  <wp:extent cx="1240155" cy="743585"/>
                                  <wp:effectExtent l="0" t="0" r="0" b="0"/>
                                  <wp:docPr id="8791" name="Picture 8791"/>
                                  <wp:cNvGraphicFramePr/>
                                  <a:graphic xmlns:a="http://schemas.openxmlformats.org/drawingml/2006/main">
                                    <a:graphicData uri="http://schemas.openxmlformats.org/drawingml/2006/picture">
                                      <pic:pic xmlns:pic="http://schemas.openxmlformats.org/drawingml/2006/picture">
                                        <pic:nvPicPr>
                                          <pic:cNvPr id="8791" name="Picture 8791"/>
                                          <pic:cNvPicPr/>
                                        </pic:nvPicPr>
                                        <pic:blipFill>
                                          <a:blip r:embed="rId9"/>
                                          <a:stretch>
                                            <a:fillRect/>
                                          </a:stretch>
                                        </pic:blipFill>
                                        <pic:spPr>
                                          <a:xfrm>
                                            <a:off x="0" y="0"/>
                                            <a:ext cx="1240155" cy="743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618A3B7" id="_x0000_t202" coordsize="21600,21600" o:spt="202" path="m,l,21600r21600,l21600,xe">
                <v:stroke joinstyle="miter"/>
                <v:path gradientshapeok="t" o:connecttype="rect"/>
              </v:shapetype>
              <v:shape id="Text Box 2" o:spid="_x0000_s1026" type="#_x0000_t202" style="position:absolute;left:0;text-align:left;margin-left:384.2pt;margin-top:-15.9pt;width:115.8pt;height:66.8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" fillcolor="white [3201]" stroked="f" strokeweight=".5pt">
                <v:textbox>
                  <w:txbxContent>
                    <w:p w14:paraId="082428CC" w14:textId="77777777" w:rsidR="000D2C22" w:rsidRDefault="000D2C22">
                      <w:pPr>
                        <w:ind w:left="0"/>
                      </w:pPr>
                      <w:r>
                        <w:rPr>
                          <w:noProof/>
                          <w:lang w:val="en-US" w:eastAsia="en-US"/>
                        </w:rPr>
                        <w:drawing>
                          <wp:inline distT="0" distB="0" distL="0" distR="0" wp14:anchorId="23FA2D46" wp14:editId="4FA79F42">
                            <wp:extent cx="1240155" cy="743585"/>
                            <wp:effectExtent l="0" t="0" r="0" b="0"/>
                            <wp:docPr id="8791" name="Picture 8791"/>
                            <wp:cNvGraphicFramePr/>
                            <a:graphic xmlns:a="http://schemas.openxmlformats.org/drawingml/2006/main">
                              <a:graphicData uri="http://schemas.openxmlformats.org/drawingml/2006/picture">
                                <pic:pic xmlns:pic="http://schemas.openxmlformats.org/drawingml/2006/picture">
                                  <pic:nvPicPr>
                                    <pic:cNvPr id="8791" name="Picture 8791"/>
                                    <pic:cNvPicPr/>
                                  </pic:nvPicPr>
                                  <pic:blipFill>
                                    <a:blip r:embed="rId10"/>
                                    <a:stretch>
                                      <a:fillRect/>
                                    </a:stretch>
                                  </pic:blipFill>
                                  <pic:spPr>
                                    <a:xfrm>
                                      <a:off x="0" y="0"/>
                                      <a:ext cx="1240155" cy="743585"/>
                                    </a:xfrm>
                                    <a:prstGeom prst="rect">
                                      <a:avLst/>
                                    </a:prstGeom>
                                  </pic:spPr>
                                </pic:pic>
                              </a:graphicData>
                            </a:graphic>
                          </wp:inline>
                        </w:drawing>
                      </w:r>
                    </w:p>
                  </w:txbxContent>
                </v:textbox>
              </v:shape>
            </w:pict>
          </mc:Fallback>
        </mc:AlternateContent>
      </w:r>
      <w:r>
        <w:rPr>
          <w:noProof/>
          <w:lang w:val="en-US" w:eastAsia="en-US"/>
        </w:rPr>
        <mc:AlternateContent>
          <mc:Choice Requires="wps">
            <w:drawing>
              <wp:anchor distT="0" distB="0" distL="114300" distR="114300" simplePos="0" relativeHeight="251660288" behindDoc="0" locked="0" layoutInCell="1" allowOverlap="1" wp14:anchorId="6A1B20F8" wp14:editId="2DCCA74E">
                <wp:simplePos x="0" y="0"/>
                <wp:positionH relativeFrom="column">
                  <wp:posOffset>-182702</wp:posOffset>
                </wp:positionH>
                <wp:positionV relativeFrom="paragraph">
                  <wp:posOffset>-202285</wp:posOffset>
                </wp:positionV>
                <wp:extent cx="1331087" cy="804341"/>
                <wp:effectExtent l="0" t="0" r="2540" b="0"/>
                <wp:wrapNone/>
                <wp:docPr id="1" name="Text Box 1"/>
                <wp:cNvGraphicFramePr/>
                <a:graphic xmlns:a="http://schemas.openxmlformats.org/drawingml/2006/main">
                  <a:graphicData uri="http://schemas.microsoft.com/office/word/2010/wordprocessingShape">
                    <wps:wsp>
                      <wps:cNvSpPr txBox="1"/>
                      <wps:spPr>
                        <a:xfrm>
                          <a:off x="0" y="0"/>
                          <a:ext cx="1331087" cy="80434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238D9DB" w14:textId="77777777" w:rsidR="000D2C22" w:rsidRDefault="000D2C22">
                            <w:pPr>
                              <w:ind w:left="0"/>
                            </w:pPr>
                            <w:r>
                              <w:rPr>
                                <w:noProof/>
                                <w:lang w:val="en-US" w:eastAsia="en-US"/>
                              </w:rPr>
                              <w:drawing>
                                <wp:inline distT="0" distB="0" distL="0" distR="0" wp14:anchorId="6C959618" wp14:editId="41ABFEDF">
                                  <wp:extent cx="1141730" cy="685165"/>
                                  <wp:effectExtent l="0" t="0" r="1270" b="635"/>
                                  <wp:docPr id="4" name="Picture 4" descr="C:\Users\htaylor\Documents\From Lhasa\Heather Taylor\H Taylor\Clip Art\GSSD Logo.jpg"/>
                                  <wp:cNvGraphicFramePr/>
                                  <a:graphic xmlns:a="http://schemas.openxmlformats.org/drawingml/2006/main">
                                    <a:graphicData uri="http://schemas.openxmlformats.org/drawingml/2006/picture">
                                      <pic:pic xmlns:pic="http://schemas.openxmlformats.org/drawingml/2006/picture">
                                        <pic:nvPicPr>
                                          <pic:cNvPr id="4" name="Picture 4" descr="C:\Users\htaylor\Documents\From Lhasa\Heather Taylor\H Taylor\Clip Art\GSSD Logo.jpg"/>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41730" cy="68516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1B20F8" id="Text Box 1" o:spid="_x0000_s1027" type="#_x0000_t202" style="position:absolute;left:0;text-align:left;margin-left:-14.4pt;margin-top:-15.95pt;width:104.8pt;height:63.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" fillcolor="white [3201]" stroked="f" strokeweight=".5pt">
                <v:textbox>
                  <w:txbxContent>
                    <w:p w14:paraId="5238D9DB" w14:textId="77777777" w:rsidR="000D2C22" w:rsidRDefault="000D2C22">
                      <w:pPr>
                        <w:ind w:left="0"/>
                      </w:pPr>
                      <w:r>
                        <w:rPr>
                          <w:noProof/>
                          <w:lang w:val="en-US" w:eastAsia="en-US"/>
                        </w:rPr>
                        <w:drawing>
                          <wp:inline distT="0" distB="0" distL="0" distR="0" wp14:anchorId="6C959618" wp14:editId="41ABFEDF">
                            <wp:extent cx="1141730" cy="685165"/>
                            <wp:effectExtent l="0" t="0" r="1270" b="635"/>
                            <wp:docPr id="4" name="Picture 4" descr="C:\Users\htaylor\Documents\From Lhasa\Heather Taylor\H Taylor\Clip Art\GSSD Logo.jpg"/>
                            <wp:cNvGraphicFramePr/>
                            <a:graphic xmlns:a="http://schemas.openxmlformats.org/drawingml/2006/main">
                              <a:graphicData uri="http://schemas.openxmlformats.org/drawingml/2006/picture">
                                <pic:pic xmlns:pic="http://schemas.openxmlformats.org/drawingml/2006/picture">
                                  <pic:nvPicPr>
                                    <pic:cNvPr id="4" name="Picture 4" descr="C:\Users\htaylor\Documents\From Lhasa\Heather Taylor\H Taylor\Clip Art\GSSD Logo.jpg"/>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41730" cy="685165"/>
                                    </a:xfrm>
                                    <a:prstGeom prst="rect">
                                      <a:avLst/>
                                    </a:prstGeom>
                                    <a:noFill/>
                                    <a:ln>
                                      <a:noFill/>
                                    </a:ln>
                                  </pic:spPr>
                                </pic:pic>
                              </a:graphicData>
                            </a:graphic>
                          </wp:inline>
                        </w:drawing>
                      </w:r>
                    </w:p>
                  </w:txbxContent>
                </v:textbox>
              </v:shape>
            </w:pict>
          </mc:Fallback>
        </mc:AlternateContent>
      </w:r>
      <w:r>
        <w:rPr>
          <w:b/>
          <w:sz w:val="24"/>
        </w:rPr>
        <w:t>G</w:t>
      </w:r>
      <w:r w:rsidR="00D6074C">
        <w:rPr>
          <w:b/>
          <w:sz w:val="24"/>
        </w:rPr>
        <w:t>OOD SPIRIT SCHOOL DIVISION</w:t>
      </w:r>
    </w:p>
    <w:p w14:paraId="35072904" w14:textId="77777777" w:rsidR="000D2C22" w:rsidRPr="000D2C22" w:rsidRDefault="00D6074C" w:rsidP="000D2C22">
      <w:pPr>
        <w:spacing w:after="0" w:line="259" w:lineRule="auto"/>
        <w:ind w:left="0" w:firstLine="0"/>
        <w:jc w:val="center"/>
        <w:rPr>
          <w:b/>
          <w:sz w:val="24"/>
        </w:rPr>
      </w:pPr>
      <w:r>
        <w:rPr>
          <w:b/>
          <w:sz w:val="24"/>
        </w:rPr>
        <w:t>EMPLOYEE RECOGNITION AWARDS PROGRAM</w:t>
      </w:r>
    </w:p>
    <w:p w14:paraId="6EBD4BB4" w14:textId="5C2E7739" w:rsidR="00C0271D" w:rsidRDefault="00D6074C" w:rsidP="000D2C22">
      <w:pPr>
        <w:spacing w:after="0" w:line="259" w:lineRule="auto"/>
        <w:ind w:left="0" w:firstLine="0"/>
        <w:jc w:val="center"/>
      </w:pPr>
      <w:r>
        <w:rPr>
          <w:b/>
          <w:sz w:val="24"/>
        </w:rPr>
        <w:t>“SEASTAR</w:t>
      </w:r>
      <w:r w:rsidR="00270C43">
        <w:rPr>
          <w:b/>
          <w:sz w:val="24"/>
        </w:rPr>
        <w:t>S</w:t>
      </w:r>
      <w:r>
        <w:rPr>
          <w:b/>
          <w:sz w:val="24"/>
        </w:rPr>
        <w:t>”</w:t>
      </w:r>
    </w:p>
    <w:p w14:paraId="6F0E1CA4" w14:textId="77777777" w:rsidR="00C0271D" w:rsidRDefault="00D6074C">
      <w:pPr>
        <w:spacing w:after="0" w:line="259" w:lineRule="auto"/>
        <w:ind w:left="0" w:firstLine="0"/>
      </w:pPr>
      <w:r>
        <w:t xml:space="preserve"> </w:t>
      </w:r>
    </w:p>
    <w:p w14:paraId="0B6DC148" w14:textId="77777777" w:rsidR="00C0271D" w:rsidRDefault="00D6074C">
      <w:pPr>
        <w:spacing w:after="0" w:line="259" w:lineRule="auto"/>
        <w:ind w:left="0" w:firstLine="0"/>
      </w:pPr>
      <w:r>
        <w:rPr>
          <w:b/>
        </w:rPr>
        <w:t xml:space="preserve"> </w:t>
      </w:r>
    </w:p>
    <w:p w14:paraId="0C9CAAD2" w14:textId="77777777" w:rsidR="00C0271D" w:rsidRPr="005C25CC" w:rsidRDefault="00D6074C">
      <w:pPr>
        <w:ind w:left="-5"/>
        <w:rPr>
          <w:sz w:val="32"/>
          <w:szCs w:val="32"/>
        </w:rPr>
      </w:pPr>
      <w:r w:rsidRPr="005C25CC">
        <w:rPr>
          <w:b/>
          <w:sz w:val="32"/>
          <w:szCs w:val="32"/>
        </w:rPr>
        <w:t>S</w:t>
      </w:r>
      <w:r w:rsidRPr="005C25CC">
        <w:rPr>
          <w:sz w:val="32"/>
          <w:szCs w:val="32"/>
        </w:rPr>
        <w:t xml:space="preserve">parkling </w:t>
      </w:r>
      <w:r w:rsidRPr="005C25CC">
        <w:rPr>
          <w:b/>
          <w:sz w:val="32"/>
          <w:szCs w:val="32"/>
        </w:rPr>
        <w:t>E</w:t>
      </w:r>
      <w:r w:rsidRPr="005C25CC">
        <w:rPr>
          <w:sz w:val="32"/>
          <w:szCs w:val="32"/>
        </w:rPr>
        <w:t xml:space="preserve">xamples of </w:t>
      </w:r>
      <w:r w:rsidRPr="005C25CC">
        <w:rPr>
          <w:b/>
          <w:sz w:val="32"/>
          <w:szCs w:val="32"/>
        </w:rPr>
        <w:t>A</w:t>
      </w:r>
      <w:r w:rsidRPr="005C25CC">
        <w:rPr>
          <w:sz w:val="32"/>
          <w:szCs w:val="32"/>
        </w:rPr>
        <w:t xml:space="preserve">ccomplished </w:t>
      </w:r>
      <w:r w:rsidRPr="005C25CC">
        <w:rPr>
          <w:b/>
          <w:sz w:val="32"/>
          <w:szCs w:val="32"/>
        </w:rPr>
        <w:t>S</w:t>
      </w:r>
      <w:r w:rsidRPr="005C25CC">
        <w:rPr>
          <w:sz w:val="32"/>
          <w:szCs w:val="32"/>
        </w:rPr>
        <w:t xml:space="preserve">killful </w:t>
      </w:r>
      <w:r w:rsidRPr="005C25CC">
        <w:rPr>
          <w:b/>
          <w:sz w:val="32"/>
          <w:szCs w:val="32"/>
        </w:rPr>
        <w:t>T</w:t>
      </w:r>
      <w:r w:rsidRPr="005C25CC">
        <w:rPr>
          <w:sz w:val="32"/>
          <w:szCs w:val="32"/>
        </w:rPr>
        <w:t xml:space="preserve">alented </w:t>
      </w:r>
      <w:proofErr w:type="gramStart"/>
      <w:r w:rsidRPr="005C25CC">
        <w:rPr>
          <w:b/>
          <w:sz w:val="32"/>
          <w:szCs w:val="32"/>
        </w:rPr>
        <w:t>A</w:t>
      </w:r>
      <w:r w:rsidRPr="005C25CC">
        <w:rPr>
          <w:sz w:val="32"/>
          <w:szCs w:val="32"/>
        </w:rPr>
        <w:t>nd</w:t>
      </w:r>
      <w:proofErr w:type="gramEnd"/>
      <w:r w:rsidRPr="005C25CC">
        <w:rPr>
          <w:sz w:val="32"/>
          <w:szCs w:val="32"/>
        </w:rPr>
        <w:t xml:space="preserve"> </w:t>
      </w:r>
      <w:r w:rsidRPr="005C25CC">
        <w:rPr>
          <w:b/>
          <w:sz w:val="32"/>
          <w:szCs w:val="32"/>
        </w:rPr>
        <w:t>R</w:t>
      </w:r>
      <w:r w:rsidRPr="005C25CC">
        <w:rPr>
          <w:sz w:val="32"/>
          <w:szCs w:val="32"/>
        </w:rPr>
        <w:t xml:space="preserve">adiant </w:t>
      </w:r>
      <w:r w:rsidRPr="005C25CC">
        <w:rPr>
          <w:b/>
          <w:sz w:val="32"/>
          <w:szCs w:val="32"/>
        </w:rPr>
        <w:t>S</w:t>
      </w:r>
      <w:r w:rsidRPr="005C25CC">
        <w:rPr>
          <w:sz w:val="32"/>
          <w:szCs w:val="32"/>
        </w:rPr>
        <w:t xml:space="preserve">taff </w:t>
      </w:r>
    </w:p>
    <w:p w14:paraId="7151EE96" w14:textId="77777777" w:rsidR="00C0271D" w:rsidRDefault="00D6074C">
      <w:pPr>
        <w:spacing w:after="0" w:line="259" w:lineRule="auto"/>
        <w:ind w:left="0" w:firstLine="0"/>
      </w:pPr>
      <w:r>
        <w:t xml:space="preserve"> </w:t>
      </w:r>
    </w:p>
    <w:p w14:paraId="6F3AE873" w14:textId="73F78052" w:rsidR="00C0271D" w:rsidRDefault="00D6074C">
      <w:pPr>
        <w:ind w:left="-5"/>
      </w:pPr>
      <w:r>
        <w:t xml:space="preserve">Good Spirit School Division employees are valued for their hard work and dedication to student success.  The Board of Education recognizes the amazing work employees are doing </w:t>
      </w:r>
      <w:proofErr w:type="gramStart"/>
      <w:r>
        <w:t>on a daily basis</w:t>
      </w:r>
      <w:proofErr w:type="gramEnd"/>
      <w:r>
        <w:t xml:space="preserve"> and acknowledges it is the </w:t>
      </w:r>
      <w:r w:rsidR="00374F73">
        <w:t xml:space="preserve">service </w:t>
      </w:r>
      <w:r w:rsidR="001E2391">
        <w:t>commitments</w:t>
      </w:r>
      <w:r>
        <w:t xml:space="preserve"> and the extra special personal touch for students that make our division extraordinary. All Good Spirit School Division employees are eligible to be presented this very special award.   </w:t>
      </w:r>
    </w:p>
    <w:p w14:paraId="41F47CA3" w14:textId="77777777" w:rsidR="00C0271D" w:rsidRDefault="00D6074C">
      <w:pPr>
        <w:spacing w:after="0" w:line="259" w:lineRule="auto"/>
        <w:ind w:left="0" w:firstLine="0"/>
      </w:pPr>
      <w:r>
        <w:t xml:space="preserve"> </w:t>
      </w:r>
    </w:p>
    <w:p w14:paraId="5B5E529A" w14:textId="3C449458" w:rsidR="00C0271D" w:rsidRDefault="00D6074C">
      <w:pPr>
        <w:spacing w:after="0" w:line="241" w:lineRule="auto"/>
        <w:ind w:left="0" w:firstLine="0"/>
      </w:pPr>
      <w:r>
        <w:t xml:space="preserve">The </w:t>
      </w:r>
      <w:r w:rsidR="001976EE">
        <w:t>SEASTARS</w:t>
      </w:r>
      <w:r>
        <w:t xml:space="preserve"> employee recognition awards program is based on the starfish story “Making a Difference”: </w:t>
      </w:r>
      <w:r>
        <w:rPr>
          <w:i/>
        </w:rPr>
        <w:t xml:space="preserve">“An old man walked up a shore littered with thousands of starfish, beached and dying after a storm.  A young man was picking them up and flinging them back into the ocean. “Why do you bother?” the old man scoffed. “You’re not saving enough to make a difference.”  The young man picked up another starfish and sent it spinning back to the water. “Made a difference to that one,” he said.   </w:t>
      </w:r>
    </w:p>
    <w:p w14:paraId="4C93D289" w14:textId="77777777" w:rsidR="00C0271D" w:rsidRDefault="00D6074C">
      <w:pPr>
        <w:spacing w:after="0" w:line="259" w:lineRule="auto"/>
        <w:ind w:left="0" w:firstLine="0"/>
      </w:pPr>
      <w:r>
        <w:t xml:space="preserve"> </w:t>
      </w:r>
    </w:p>
    <w:p w14:paraId="5E009D85" w14:textId="5689FD7C" w:rsidR="00C0271D" w:rsidRDefault="00D6074C">
      <w:pPr>
        <w:ind w:left="-5"/>
      </w:pPr>
      <w:r>
        <w:t xml:space="preserve">Starfish (also called </w:t>
      </w:r>
      <w:r w:rsidR="00374F73">
        <w:t>S</w:t>
      </w:r>
      <w:r>
        <w:t xml:space="preserve">ea </w:t>
      </w:r>
      <w:r w:rsidR="00374F73">
        <w:t>S</w:t>
      </w:r>
      <w:r>
        <w:t xml:space="preserve">tars) are beautiful animals that can be a variety of colors, shapes and sizes, and all resemble a star. GSSD staff who reach above and beyond the call of duty are </w:t>
      </w:r>
      <w:r w:rsidR="00374F73">
        <w:t>S</w:t>
      </w:r>
      <w:r>
        <w:t xml:space="preserve">ea </w:t>
      </w:r>
      <w:r w:rsidR="00374F73">
        <w:t>S</w:t>
      </w:r>
      <w:r>
        <w:t>tars or Sparkling Examples of Accomplished Skillful Talented and Radiant Staff. Making a difference in the life of students</w:t>
      </w:r>
      <w:r w:rsidR="00374F73">
        <w:t xml:space="preserve"> or staff</w:t>
      </w:r>
      <w:r>
        <w:t xml:space="preserve">, even if it’s just one, will have a positive influence. As in the </w:t>
      </w:r>
      <w:r w:rsidR="00374F73">
        <w:t>S</w:t>
      </w:r>
      <w:r>
        <w:t xml:space="preserve">ea </w:t>
      </w:r>
      <w:r w:rsidR="00374F73">
        <w:t>S</w:t>
      </w:r>
      <w:r>
        <w:t xml:space="preserve">tar’s natural environment of water, one small wave in terms of a good deed can turn into a perfect storm and positively affect many others.  These employees deserve special recognition for their efforts.      </w:t>
      </w:r>
    </w:p>
    <w:p w14:paraId="58A7E9A8" w14:textId="77777777" w:rsidR="00C0271D" w:rsidRDefault="00D6074C">
      <w:pPr>
        <w:spacing w:after="0" w:line="259" w:lineRule="auto"/>
        <w:ind w:left="0" w:firstLine="0"/>
      </w:pPr>
      <w:r>
        <w:t xml:space="preserve"> </w:t>
      </w:r>
    </w:p>
    <w:p w14:paraId="3CBBB2EA" w14:textId="77777777" w:rsidR="00C0271D" w:rsidRPr="00374F73" w:rsidRDefault="00D6074C">
      <w:pPr>
        <w:pStyle w:val="Heading1"/>
        <w:ind w:left="-5"/>
        <w:rPr>
          <w:sz w:val="28"/>
          <w:szCs w:val="28"/>
        </w:rPr>
      </w:pPr>
      <w:r w:rsidRPr="00374F73">
        <w:rPr>
          <w:sz w:val="28"/>
          <w:szCs w:val="28"/>
        </w:rPr>
        <w:t xml:space="preserve">Awards Program Details </w:t>
      </w:r>
    </w:p>
    <w:p w14:paraId="07CB8F88" w14:textId="06CE74D0" w:rsidR="00522F90" w:rsidRDefault="00D6074C">
      <w:pPr>
        <w:ind w:left="-5" w:right="222"/>
      </w:pPr>
      <w:r>
        <w:t xml:space="preserve">A nominations committee, consisting of a Board Member, </w:t>
      </w:r>
      <w:r w:rsidR="005862DD">
        <w:t>the Director,</w:t>
      </w:r>
      <w:r>
        <w:t xml:space="preserve"> </w:t>
      </w:r>
      <w:r w:rsidR="00D46F9E">
        <w:t xml:space="preserve">Executive Services Supervisor, Superintendent of Human Resources, </w:t>
      </w:r>
      <w:r>
        <w:t>as well as an SCC member</w:t>
      </w:r>
      <w:r w:rsidR="005862DD">
        <w:t>,</w:t>
      </w:r>
      <w:r>
        <w:t xml:space="preserve"> is responsible for the integrity of the awards as well as ensuring the categories are fitting with current events. The emphasis on nominees will be recognizing staff who model the Good Spirit School Division motto of “</w:t>
      </w:r>
      <w:r>
        <w:rPr>
          <w:b/>
        </w:rPr>
        <w:t>Students Come First</w:t>
      </w:r>
      <w:r>
        <w:t xml:space="preserve">”.  Employees will be chosen for recognition based on their embodiment of the foundational values of the division as follows: </w:t>
      </w:r>
    </w:p>
    <w:p w14:paraId="274E03B0" w14:textId="25B692F9" w:rsidR="00522F90" w:rsidRDefault="00D6074C" w:rsidP="00522F90">
      <w:pPr>
        <w:pStyle w:val="ListParagraph"/>
        <w:numPr>
          <w:ilvl w:val="0"/>
          <w:numId w:val="3"/>
        </w:numPr>
        <w:ind w:right="222"/>
      </w:pPr>
      <w:r w:rsidRPr="00EE7319">
        <w:rPr>
          <w:b/>
        </w:rPr>
        <w:t xml:space="preserve">Belonging </w:t>
      </w:r>
      <w:r>
        <w:t xml:space="preserve">‐ </w:t>
      </w:r>
      <w:r w:rsidR="00CC29BB">
        <w:t xml:space="preserve">Everyone has a place in our school division. </w:t>
      </w:r>
      <w:r>
        <w:t xml:space="preserve">    </w:t>
      </w:r>
    </w:p>
    <w:p w14:paraId="76F04203" w14:textId="77777777" w:rsidR="00522F90" w:rsidRDefault="00D6074C" w:rsidP="00522F90">
      <w:pPr>
        <w:pStyle w:val="ListParagraph"/>
        <w:numPr>
          <w:ilvl w:val="0"/>
          <w:numId w:val="3"/>
        </w:numPr>
        <w:ind w:right="222"/>
      </w:pPr>
      <w:r w:rsidRPr="00EE7319">
        <w:rPr>
          <w:b/>
        </w:rPr>
        <w:t xml:space="preserve">Respect </w:t>
      </w:r>
      <w:r>
        <w:t xml:space="preserve">‐ We welcome, understand and value individuals.    </w:t>
      </w:r>
    </w:p>
    <w:p w14:paraId="7A216D70" w14:textId="77777777" w:rsidR="00522F90" w:rsidRDefault="00D6074C" w:rsidP="00522F90">
      <w:pPr>
        <w:pStyle w:val="ListParagraph"/>
        <w:numPr>
          <w:ilvl w:val="0"/>
          <w:numId w:val="3"/>
        </w:numPr>
        <w:ind w:right="222"/>
      </w:pPr>
      <w:r w:rsidRPr="00EE7319">
        <w:rPr>
          <w:b/>
        </w:rPr>
        <w:t xml:space="preserve">Responsibility </w:t>
      </w:r>
      <w:r>
        <w:t xml:space="preserve">‐ We are accountable citizens within our schools and our communities. </w:t>
      </w:r>
    </w:p>
    <w:p w14:paraId="6F7067BB" w14:textId="77777777" w:rsidR="00522F90" w:rsidRDefault="00D6074C" w:rsidP="00522F90">
      <w:pPr>
        <w:pStyle w:val="ListParagraph"/>
        <w:numPr>
          <w:ilvl w:val="0"/>
          <w:numId w:val="3"/>
        </w:numPr>
        <w:ind w:right="222"/>
      </w:pPr>
      <w:r w:rsidRPr="00EE7319">
        <w:rPr>
          <w:b/>
        </w:rPr>
        <w:t xml:space="preserve">Learning </w:t>
      </w:r>
      <w:r>
        <w:t xml:space="preserve">‐ We are a community that learns from one another.   </w:t>
      </w:r>
    </w:p>
    <w:p w14:paraId="46486F7D" w14:textId="77777777" w:rsidR="00C0271D" w:rsidRDefault="00D6074C" w:rsidP="00522F90">
      <w:pPr>
        <w:pStyle w:val="ListParagraph"/>
        <w:numPr>
          <w:ilvl w:val="0"/>
          <w:numId w:val="3"/>
        </w:numPr>
        <w:ind w:right="222"/>
      </w:pPr>
      <w:r w:rsidRPr="00EE7319">
        <w:rPr>
          <w:b/>
        </w:rPr>
        <w:t>Nurturing</w:t>
      </w:r>
      <w:r>
        <w:t xml:space="preserve"> ‐ The leaders of tomorrow are in our schools today. </w:t>
      </w:r>
    </w:p>
    <w:p w14:paraId="63E9E04E" w14:textId="6616F71B" w:rsidR="003810EC" w:rsidRDefault="00BE1739" w:rsidP="00522F90">
      <w:pPr>
        <w:pStyle w:val="ListParagraph"/>
        <w:numPr>
          <w:ilvl w:val="0"/>
          <w:numId w:val="3"/>
        </w:numPr>
        <w:ind w:right="222"/>
      </w:pPr>
      <w:r w:rsidRPr="00BE1739">
        <w:rPr>
          <w:b/>
        </w:rPr>
        <w:t>Perse</w:t>
      </w:r>
      <w:r w:rsidR="007C17E8" w:rsidRPr="00EE7319">
        <w:rPr>
          <w:b/>
        </w:rPr>
        <w:t>vering</w:t>
      </w:r>
      <w:r w:rsidR="007C17E8">
        <w:t xml:space="preserve"> – We </w:t>
      </w:r>
      <w:r>
        <w:t xml:space="preserve">will achieve </w:t>
      </w:r>
      <w:r w:rsidR="007C17E8">
        <w:t>GSSDs vision of Learning Without Limits … Achievement for All.</w:t>
      </w:r>
    </w:p>
    <w:p w14:paraId="1A12A5F8" w14:textId="7A1C135E" w:rsidR="00CC29BB" w:rsidRDefault="00CC29BB" w:rsidP="00522F90">
      <w:pPr>
        <w:pStyle w:val="ListParagraph"/>
        <w:numPr>
          <w:ilvl w:val="0"/>
          <w:numId w:val="3"/>
        </w:numPr>
        <w:ind w:right="222"/>
      </w:pPr>
      <w:r>
        <w:rPr>
          <w:b/>
        </w:rPr>
        <w:t xml:space="preserve">Diversity </w:t>
      </w:r>
      <w:r>
        <w:t>– Diversity is celebrated and welcomed in a caring environment</w:t>
      </w:r>
    </w:p>
    <w:p w14:paraId="1E4EFEA2" w14:textId="77777777" w:rsidR="005D5E78" w:rsidRDefault="00D6074C">
      <w:pPr>
        <w:spacing w:after="0" w:line="259" w:lineRule="auto"/>
        <w:ind w:left="0" w:firstLine="0"/>
      </w:pPr>
      <w:r>
        <w:t xml:space="preserve"> </w:t>
      </w:r>
    </w:p>
    <w:p w14:paraId="16578F5C" w14:textId="77777777" w:rsidR="00C0271D" w:rsidRPr="00374F73" w:rsidRDefault="00D6074C">
      <w:pPr>
        <w:pStyle w:val="Heading1"/>
        <w:ind w:left="-5"/>
        <w:rPr>
          <w:sz w:val="28"/>
          <w:szCs w:val="28"/>
        </w:rPr>
      </w:pPr>
      <w:r w:rsidRPr="00374F73">
        <w:rPr>
          <w:sz w:val="28"/>
          <w:szCs w:val="28"/>
        </w:rPr>
        <w:t xml:space="preserve">Nomination Criteria </w:t>
      </w:r>
    </w:p>
    <w:p w14:paraId="38237DD6" w14:textId="35AD8CCF" w:rsidR="00C0271D" w:rsidRDefault="00D6074C">
      <w:pPr>
        <w:ind w:left="-5"/>
      </w:pPr>
      <w:r>
        <w:t xml:space="preserve">The following are the criteria used in employee recognition in three areas: </w:t>
      </w:r>
    </w:p>
    <w:p w14:paraId="5DFFBF88" w14:textId="77777777" w:rsidR="00374F73" w:rsidRDefault="00374F73">
      <w:pPr>
        <w:ind w:left="-5"/>
      </w:pPr>
    </w:p>
    <w:p w14:paraId="449F442C" w14:textId="3A08394D" w:rsidR="00C0271D" w:rsidRDefault="00D6074C">
      <w:pPr>
        <w:numPr>
          <w:ilvl w:val="0"/>
          <w:numId w:val="1"/>
        </w:numPr>
        <w:ind w:hanging="360"/>
      </w:pPr>
      <w:r>
        <w:rPr>
          <w:b/>
        </w:rPr>
        <w:t>High Level of Achievement</w:t>
      </w:r>
      <w:r>
        <w:t xml:space="preserve">: Employees may be recognized by outside organizations on a local, provincial and/or national level and we want to celebrate their achievement(s). These employees have received accolades for their hard work, commitment and dedication to education. Many </w:t>
      </w:r>
      <w:r>
        <w:lastRenderedPageBreak/>
        <w:t xml:space="preserve">times, these employees are innovative in their approach to providing education at the highest level possible for students.  </w:t>
      </w:r>
    </w:p>
    <w:p w14:paraId="2D072620" w14:textId="77777777" w:rsidR="00C0271D" w:rsidRDefault="00D6074C">
      <w:pPr>
        <w:spacing w:after="0" w:line="259" w:lineRule="auto"/>
        <w:ind w:left="720" w:firstLine="0"/>
      </w:pPr>
      <w:r>
        <w:t xml:space="preserve"> </w:t>
      </w:r>
    </w:p>
    <w:p w14:paraId="064E60D0" w14:textId="3C68E80B" w:rsidR="00C0271D" w:rsidRDefault="00D6074C">
      <w:pPr>
        <w:numPr>
          <w:ilvl w:val="0"/>
          <w:numId w:val="1"/>
        </w:numPr>
        <w:ind w:hanging="360"/>
      </w:pPr>
      <w:r>
        <w:rPr>
          <w:b/>
        </w:rPr>
        <w:t>Individual or School Team Making a Marked Difference</w:t>
      </w:r>
      <w:r>
        <w:t xml:space="preserve">: At times, a staff member or a team of staff members are instrumental in working to make a marked difference in the life of a student.  The use of extraordinary measures </w:t>
      </w:r>
      <w:proofErr w:type="gramStart"/>
      <w:r>
        <w:t>are</w:t>
      </w:r>
      <w:proofErr w:type="gramEnd"/>
      <w:r>
        <w:t xml:space="preserve"> implemented and worked on to ensure the educational experience of student/students is improved. In this way, future successes have a higher chance of fruition due to the dedicated efforts of staff. </w:t>
      </w:r>
    </w:p>
    <w:p w14:paraId="07E4AE1C" w14:textId="77777777" w:rsidR="00C0271D" w:rsidRDefault="00D6074C">
      <w:pPr>
        <w:spacing w:after="6" w:line="259" w:lineRule="auto"/>
        <w:ind w:left="720" w:firstLine="0"/>
      </w:pPr>
      <w:r>
        <w:t xml:space="preserve"> </w:t>
      </w:r>
    </w:p>
    <w:p w14:paraId="6AF81188" w14:textId="101F2C59" w:rsidR="00C0271D" w:rsidRDefault="00D6074C">
      <w:pPr>
        <w:numPr>
          <w:ilvl w:val="0"/>
          <w:numId w:val="1"/>
        </w:numPr>
        <w:ind w:hanging="360"/>
      </w:pPr>
      <w:r>
        <w:rPr>
          <w:b/>
        </w:rPr>
        <w:t>Dedicated Service</w:t>
      </w:r>
      <w:r>
        <w:t xml:space="preserve">: An employee portrays an exemplary record of integrity and commitment to the school environment. This staff member works diligently and tirelessly, with respect and true caring, to do their best to ensure a positive education experience for students. </w:t>
      </w:r>
    </w:p>
    <w:p w14:paraId="49C5726F" w14:textId="77777777" w:rsidR="00C0271D" w:rsidRDefault="00D6074C">
      <w:pPr>
        <w:spacing w:after="0" w:line="259" w:lineRule="auto"/>
        <w:ind w:left="0" w:firstLine="0"/>
      </w:pPr>
      <w:r>
        <w:t xml:space="preserve"> </w:t>
      </w:r>
    </w:p>
    <w:p w14:paraId="36C3F90C" w14:textId="77777777" w:rsidR="00C0271D" w:rsidRDefault="00D6074C">
      <w:pPr>
        <w:pStyle w:val="Heading1"/>
        <w:ind w:left="-5"/>
      </w:pPr>
      <w:r>
        <w:t xml:space="preserve">Nominations </w:t>
      </w:r>
    </w:p>
    <w:p w14:paraId="17D90404" w14:textId="0B68F9EE" w:rsidR="00374F73" w:rsidRDefault="00D6074C">
      <w:pPr>
        <w:ind w:left="-5"/>
      </w:pPr>
      <w:r>
        <w:t xml:space="preserve">Nominations will be accepted in the </w:t>
      </w:r>
      <w:r w:rsidR="00374F73">
        <w:t xml:space="preserve">three </w:t>
      </w:r>
      <w:r>
        <w:t xml:space="preserve">categories </w:t>
      </w:r>
      <w:r w:rsidR="00374F73">
        <w:t xml:space="preserve">listed above </w:t>
      </w:r>
      <w:r>
        <w:t xml:space="preserve">until </w:t>
      </w:r>
      <w:r w:rsidR="00A50C99">
        <w:rPr>
          <w:b/>
          <w:bCs/>
        </w:rPr>
        <w:t xml:space="preserve">November </w:t>
      </w:r>
      <w:r w:rsidR="00955B94">
        <w:rPr>
          <w:b/>
          <w:bCs/>
        </w:rPr>
        <w:t>7</w:t>
      </w:r>
      <w:r w:rsidR="00480260">
        <w:rPr>
          <w:b/>
          <w:bCs/>
        </w:rPr>
        <w:t>, 202</w:t>
      </w:r>
      <w:r w:rsidR="00955B94">
        <w:rPr>
          <w:b/>
          <w:bCs/>
        </w:rPr>
        <w:t>5</w:t>
      </w:r>
      <w:r>
        <w:t xml:space="preserve">. Forms will be distributed </w:t>
      </w:r>
      <w:r w:rsidR="00522F90">
        <w:t>division wide</w:t>
      </w:r>
      <w:r>
        <w:t xml:space="preserve"> and placed on the GSSD portal and website. Nominations can be made by GSSD staff, SCC members, students, parents and community members – all are welcome to take part.  </w:t>
      </w:r>
    </w:p>
    <w:p w14:paraId="17360A58" w14:textId="043246F6" w:rsidR="00C0271D" w:rsidRDefault="00D6074C">
      <w:pPr>
        <w:ind w:left="-5"/>
      </w:pPr>
      <w:r>
        <w:t xml:space="preserve"> </w:t>
      </w:r>
    </w:p>
    <w:p w14:paraId="0F37824D" w14:textId="77777777" w:rsidR="00C0271D" w:rsidRDefault="00D6074C">
      <w:pPr>
        <w:numPr>
          <w:ilvl w:val="0"/>
          <w:numId w:val="2"/>
        </w:numPr>
        <w:ind w:hanging="360"/>
      </w:pPr>
      <w:r>
        <w:rPr>
          <w:b/>
        </w:rPr>
        <w:t>Individual or School Team Making a Marked Difference</w:t>
      </w:r>
      <w:r>
        <w:t xml:space="preserve"> ‐ All nominations are to be as descriptive and precise as possible (include specific examples).</w:t>
      </w:r>
      <w:r w:rsidR="003810EC">
        <w:t xml:space="preserve">  </w:t>
      </w:r>
    </w:p>
    <w:p w14:paraId="78721DF8" w14:textId="2DED9C1F" w:rsidR="00C0271D" w:rsidRDefault="00D6074C" w:rsidP="00374F73">
      <w:pPr>
        <w:numPr>
          <w:ilvl w:val="0"/>
          <w:numId w:val="2"/>
        </w:numPr>
        <w:ind w:hanging="360"/>
      </w:pPr>
      <w:r w:rsidRPr="00374F73">
        <w:rPr>
          <w:b/>
        </w:rPr>
        <w:t>Dedicated Service</w:t>
      </w:r>
      <w:r>
        <w:t xml:space="preserve"> – Provide details in how he/she is going above and beyond; it’s not simply fulfilling a job description but explain how one takes the extra time and care with specific examples. It is encouraged to include quotations from others in the nomination.   </w:t>
      </w:r>
    </w:p>
    <w:p w14:paraId="2B36ABC9" w14:textId="22DE4E8B" w:rsidR="00374F73" w:rsidRDefault="00D6074C">
      <w:pPr>
        <w:numPr>
          <w:ilvl w:val="0"/>
          <w:numId w:val="2"/>
        </w:numPr>
        <w:ind w:hanging="360"/>
      </w:pPr>
      <w:r>
        <w:rPr>
          <w:b/>
        </w:rPr>
        <w:t>High Level of Achievement</w:t>
      </w:r>
      <w:r>
        <w:t xml:space="preserve"> ‐ Employees </w:t>
      </w:r>
      <w:r w:rsidR="00444D2A">
        <w:t xml:space="preserve">are recognized for an </w:t>
      </w:r>
      <w:r>
        <w:t>award</w:t>
      </w:r>
      <w:r w:rsidR="00444D2A">
        <w:t xml:space="preserve"> they had received</w:t>
      </w:r>
      <w:r>
        <w:t xml:space="preserve"> outside of the division</w:t>
      </w:r>
      <w:r w:rsidR="00374F73">
        <w:t xml:space="preserve"> from 202</w:t>
      </w:r>
      <w:r w:rsidR="00955B94">
        <w:t>4</w:t>
      </w:r>
      <w:r w:rsidR="008C7F16">
        <w:t>-202</w:t>
      </w:r>
      <w:r w:rsidR="00955B94">
        <w:t>5</w:t>
      </w:r>
      <w:r>
        <w:t xml:space="preserve"> for their education‐related work.   </w:t>
      </w:r>
    </w:p>
    <w:p w14:paraId="4CF4BE4F" w14:textId="0CE0E826" w:rsidR="00C0271D" w:rsidRDefault="00D6074C" w:rsidP="00480260">
      <w:pPr>
        <w:ind w:left="720" w:firstLine="0"/>
      </w:pPr>
      <w:r>
        <w:t xml:space="preserve"> </w:t>
      </w:r>
    </w:p>
    <w:p w14:paraId="6435C96B" w14:textId="21E34AB8" w:rsidR="00C0271D" w:rsidRDefault="00D6074C">
      <w:pPr>
        <w:ind w:left="-5"/>
      </w:pPr>
      <w:r>
        <w:t xml:space="preserve">Nominations will be compiled and reviewed by the nominations committee to ensure nominees meet the stated criteria. </w:t>
      </w:r>
      <w:r w:rsidR="0095762A">
        <w:t xml:space="preserve">The nomination committee may contact the supervisor for a reference. </w:t>
      </w:r>
    </w:p>
    <w:p w14:paraId="7E7CFD36" w14:textId="7931FD6B" w:rsidR="00C0271D" w:rsidRPr="008877BA" w:rsidRDefault="00D6074C">
      <w:pPr>
        <w:spacing w:after="0" w:line="259" w:lineRule="auto"/>
        <w:ind w:left="0" w:firstLine="0"/>
        <w:rPr>
          <w:color w:val="FF0000"/>
        </w:rPr>
      </w:pPr>
      <w:r>
        <w:t xml:space="preserve"> </w:t>
      </w:r>
    </w:p>
    <w:p w14:paraId="1C0AFDAD" w14:textId="77777777" w:rsidR="00C0271D" w:rsidRPr="00374F73" w:rsidRDefault="00D6074C">
      <w:pPr>
        <w:pStyle w:val="Heading1"/>
        <w:ind w:left="-5"/>
        <w:rPr>
          <w:sz w:val="28"/>
          <w:szCs w:val="28"/>
        </w:rPr>
      </w:pPr>
      <w:r w:rsidRPr="00374F73">
        <w:rPr>
          <w:sz w:val="28"/>
          <w:szCs w:val="28"/>
        </w:rPr>
        <w:t>Presentation</w:t>
      </w:r>
      <w:r w:rsidRPr="00374F73">
        <w:rPr>
          <w:b w:val="0"/>
          <w:sz w:val="28"/>
          <w:szCs w:val="28"/>
        </w:rPr>
        <w:t xml:space="preserve"> </w:t>
      </w:r>
    </w:p>
    <w:p w14:paraId="6CB28F77" w14:textId="3B206035" w:rsidR="00C0271D" w:rsidRDefault="00BE1739" w:rsidP="00EE7319">
      <w:pPr>
        <w:spacing w:after="0" w:line="259" w:lineRule="auto"/>
        <w:ind w:left="0" w:firstLine="0"/>
      </w:pPr>
      <w:r>
        <w:t>A</w:t>
      </w:r>
      <w:r w:rsidR="00D6074C">
        <w:t xml:space="preserve"> </w:t>
      </w:r>
      <w:r>
        <w:t>GSSD representative</w:t>
      </w:r>
      <w:r w:rsidR="00D6074C">
        <w:t xml:space="preserve"> will</w:t>
      </w:r>
      <w:r w:rsidR="00B43B3A">
        <w:t xml:space="preserve"> </w:t>
      </w:r>
      <w:r w:rsidR="00085078">
        <w:t>present the award</w:t>
      </w:r>
      <w:r w:rsidR="00974443">
        <w:t xml:space="preserve"> during Staff Appreciation Week in February.</w:t>
      </w:r>
      <w:r>
        <w:t xml:space="preserve"> </w:t>
      </w:r>
      <w:r w:rsidR="00374F73">
        <w:t>T</w:t>
      </w:r>
      <w:r w:rsidR="00D6074C">
        <w:t>he Sea Star</w:t>
      </w:r>
      <w:r w:rsidR="00974443">
        <w:t>s</w:t>
      </w:r>
      <w:r w:rsidR="00D6074C">
        <w:t xml:space="preserve"> award recipient will be recognized with a </w:t>
      </w:r>
      <w:r w:rsidR="00374F73">
        <w:t>keepsake.</w:t>
      </w:r>
    </w:p>
    <w:p w14:paraId="1936BC39" w14:textId="77777777" w:rsidR="00C0271D" w:rsidRDefault="00D6074C">
      <w:pPr>
        <w:spacing w:after="0" w:line="259" w:lineRule="auto"/>
        <w:ind w:left="0" w:firstLine="0"/>
      </w:pPr>
      <w:r>
        <w:t xml:space="preserve"> </w:t>
      </w:r>
    </w:p>
    <w:p w14:paraId="63DF9113" w14:textId="52795606" w:rsidR="00C0271D" w:rsidRDefault="00D6074C">
      <w:pPr>
        <w:ind w:left="-5"/>
      </w:pPr>
      <w:r>
        <w:t xml:space="preserve">A news release to local media will be produced and disseminated noting special congratulations to award recipients; employees recognized may be subject to further interviews at the discretion of media representatives. Special mention of award winners </w:t>
      </w:r>
      <w:r w:rsidR="00BE1739">
        <w:t xml:space="preserve">will </w:t>
      </w:r>
      <w:r>
        <w:t xml:space="preserve">be placed on the division’s website as well as social media outlets.   </w:t>
      </w:r>
    </w:p>
    <w:p w14:paraId="12CD72DA" w14:textId="77777777" w:rsidR="00C0271D" w:rsidRDefault="00D6074C">
      <w:pPr>
        <w:spacing w:after="0" w:line="259" w:lineRule="auto"/>
        <w:ind w:left="0" w:firstLine="0"/>
      </w:pPr>
      <w:r>
        <w:t xml:space="preserve"> </w:t>
      </w:r>
    </w:p>
    <w:p w14:paraId="6EBBCCB7" w14:textId="77777777" w:rsidR="00C0271D" w:rsidRPr="00374F73" w:rsidRDefault="00D6074C">
      <w:pPr>
        <w:pStyle w:val="Heading1"/>
        <w:ind w:left="-5"/>
        <w:rPr>
          <w:sz w:val="28"/>
          <w:szCs w:val="28"/>
        </w:rPr>
      </w:pPr>
      <w:r w:rsidRPr="00374F73">
        <w:rPr>
          <w:sz w:val="28"/>
          <w:szCs w:val="28"/>
        </w:rPr>
        <w:t xml:space="preserve">Conclusion </w:t>
      </w:r>
    </w:p>
    <w:p w14:paraId="35A9792C" w14:textId="7A404C9F" w:rsidR="00C0271D" w:rsidRDefault="00D6074C">
      <w:pPr>
        <w:ind w:left="-5"/>
      </w:pPr>
      <w:r>
        <w:t xml:space="preserve">Peer and community recognition of staff accomplishments is the basis for this program. Employees help our schools to achieve at their highest levels and play an integral role in shaping a positive school environment. We want to acknowledge and celebrate Good Spirit School Division Sea Stars for guiding our students to shape a successful future. </w:t>
      </w:r>
    </w:p>
    <w:p w14:paraId="419A6E04" w14:textId="77777777" w:rsidR="00C0271D" w:rsidRDefault="00D6074C">
      <w:pPr>
        <w:spacing w:after="0" w:line="259" w:lineRule="auto"/>
        <w:ind w:left="0" w:firstLine="0"/>
      </w:pPr>
      <w:r>
        <w:t xml:space="preserve"> </w:t>
      </w:r>
    </w:p>
    <w:p w14:paraId="5C7B71E8" w14:textId="14590B65" w:rsidR="00C0271D" w:rsidRDefault="00D6074C">
      <w:pPr>
        <w:ind w:left="-5"/>
      </w:pPr>
      <w:r>
        <w:t xml:space="preserve">For further information please contact </w:t>
      </w:r>
      <w:r w:rsidR="005B409F">
        <w:t>Donna Court</w:t>
      </w:r>
      <w:r>
        <w:t xml:space="preserve"> at 306</w:t>
      </w:r>
      <w:r w:rsidR="005B409F">
        <w:t xml:space="preserve">-786-5500 </w:t>
      </w:r>
      <w:r>
        <w:t>or via email at</w:t>
      </w:r>
      <w:r w:rsidR="005B409F">
        <w:t xml:space="preserve"> </w:t>
      </w:r>
      <w:hyperlink r:id="rId13" w:history="1">
        <w:r w:rsidR="0064462E" w:rsidRPr="00BF4810">
          <w:rPr>
            <w:rStyle w:val="Hyperlink"/>
          </w:rPr>
          <w:t>info@gssd.ca</w:t>
        </w:r>
      </w:hyperlink>
      <w:r w:rsidR="005B409F">
        <w:t>.</w:t>
      </w:r>
    </w:p>
    <w:p w14:paraId="06CDC50D" w14:textId="4B9CA0CC" w:rsidR="009E1A91" w:rsidRDefault="009E1A91">
      <w:pPr>
        <w:ind w:left="-5"/>
      </w:pPr>
    </w:p>
    <w:p w14:paraId="52D18DF8" w14:textId="7365D980" w:rsidR="0064462E" w:rsidRDefault="0064462E">
      <w:pPr>
        <w:ind w:left="-5"/>
      </w:pPr>
    </w:p>
    <w:p w14:paraId="2555F804" w14:textId="77777777" w:rsidR="00807944" w:rsidRDefault="00807944">
      <w:pPr>
        <w:ind w:left="-5"/>
      </w:pPr>
    </w:p>
    <w:p w14:paraId="3BB69255" w14:textId="4D3149F6" w:rsidR="00C0271D" w:rsidRDefault="00974443">
      <w:pPr>
        <w:spacing w:after="0" w:line="259" w:lineRule="auto"/>
        <w:ind w:left="-782" w:right="-664" w:firstLine="0"/>
      </w:pPr>
      <w:r>
        <w:rPr>
          <w:noProof/>
          <w:lang w:val="en-US" w:eastAsia="en-US"/>
        </w:rPr>
        <w:lastRenderedPageBreak/>
        <mc:AlternateContent>
          <mc:Choice Requires="wps">
            <w:drawing>
              <wp:anchor distT="0" distB="0" distL="114300" distR="114300" simplePos="0" relativeHeight="251663360" behindDoc="0" locked="0" layoutInCell="1" allowOverlap="1" wp14:anchorId="619F000E" wp14:editId="4DF04BEE">
                <wp:simplePos x="0" y="0"/>
                <wp:positionH relativeFrom="column">
                  <wp:posOffset>-523875</wp:posOffset>
                </wp:positionH>
                <wp:positionV relativeFrom="paragraph">
                  <wp:posOffset>363855</wp:posOffset>
                </wp:positionV>
                <wp:extent cx="6861175" cy="8077200"/>
                <wp:effectExtent l="0" t="0" r="0" b="0"/>
                <wp:wrapNone/>
                <wp:docPr id="7" name="Text Box 7"/>
                <wp:cNvGraphicFramePr/>
                <a:graphic xmlns:a="http://schemas.openxmlformats.org/drawingml/2006/main">
                  <a:graphicData uri="http://schemas.microsoft.com/office/word/2010/wordprocessingShape">
                    <wps:wsp>
                      <wps:cNvSpPr txBox="1"/>
                      <wps:spPr>
                        <a:xfrm>
                          <a:off x="0" y="0"/>
                          <a:ext cx="6861175" cy="8077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F73C6D3" w14:textId="6E18764F" w:rsidR="00D54E57" w:rsidRDefault="00D54E57" w:rsidP="00D54E57">
                            <w:pPr>
                              <w:ind w:left="0"/>
                              <w:jc w:val="center"/>
                              <w:rPr>
                                <w:b/>
                                <w:sz w:val="32"/>
                                <w:szCs w:val="32"/>
                              </w:rPr>
                            </w:pPr>
                            <w:r w:rsidRPr="00302173">
                              <w:rPr>
                                <w:b/>
                                <w:sz w:val="32"/>
                                <w:szCs w:val="32"/>
                              </w:rPr>
                              <w:t>Good Spirit School Division Employee Recognition Awards</w:t>
                            </w:r>
                          </w:p>
                          <w:p w14:paraId="3B7FB221" w14:textId="7B67AA73" w:rsidR="00807944" w:rsidRPr="00302173" w:rsidRDefault="005C25CC" w:rsidP="00D54E57">
                            <w:pPr>
                              <w:ind w:left="0"/>
                              <w:jc w:val="center"/>
                              <w:rPr>
                                <w:b/>
                                <w:sz w:val="32"/>
                                <w:szCs w:val="32"/>
                              </w:rPr>
                            </w:pPr>
                            <w:r>
                              <w:rPr>
                                <w:b/>
                                <w:sz w:val="32"/>
                                <w:szCs w:val="32"/>
                              </w:rPr>
                              <w:t>202</w:t>
                            </w:r>
                            <w:r w:rsidR="00955B94">
                              <w:rPr>
                                <w:b/>
                                <w:sz w:val="32"/>
                                <w:szCs w:val="32"/>
                              </w:rPr>
                              <w:t>4</w:t>
                            </w:r>
                            <w:r>
                              <w:rPr>
                                <w:b/>
                                <w:sz w:val="32"/>
                                <w:szCs w:val="32"/>
                              </w:rPr>
                              <w:t>-202</w:t>
                            </w:r>
                            <w:r w:rsidR="00955B94">
                              <w:rPr>
                                <w:b/>
                                <w:sz w:val="32"/>
                                <w:szCs w:val="32"/>
                              </w:rPr>
                              <w:t>5</w:t>
                            </w:r>
                            <w:r w:rsidR="00807944">
                              <w:rPr>
                                <w:b/>
                                <w:sz w:val="32"/>
                                <w:szCs w:val="32"/>
                              </w:rPr>
                              <w:t xml:space="preserve"> School Year</w:t>
                            </w:r>
                          </w:p>
                          <w:p w14:paraId="479F806B" w14:textId="77777777" w:rsidR="00D54E57" w:rsidRPr="00302173" w:rsidRDefault="00D54E57" w:rsidP="00D54E57">
                            <w:pPr>
                              <w:ind w:left="0"/>
                              <w:jc w:val="center"/>
                              <w:rPr>
                                <w:b/>
                                <w:sz w:val="32"/>
                                <w:szCs w:val="32"/>
                              </w:rPr>
                            </w:pPr>
                            <w:r w:rsidRPr="00302173">
                              <w:rPr>
                                <w:b/>
                                <w:sz w:val="32"/>
                                <w:szCs w:val="32"/>
                              </w:rPr>
                              <w:t>“Sea Stars Making a Difference” Nomination Form</w:t>
                            </w:r>
                          </w:p>
                          <w:p w14:paraId="4D0E54C6" w14:textId="77777777" w:rsidR="00D54E57" w:rsidRDefault="00D54E57" w:rsidP="00D54E57">
                            <w:pPr>
                              <w:ind w:left="0"/>
                              <w:jc w:val="center"/>
                            </w:pPr>
                          </w:p>
                          <w:p w14:paraId="39D709D8" w14:textId="77777777" w:rsidR="00302173" w:rsidRDefault="00302173" w:rsidP="00302173">
                            <w:pPr>
                              <w:spacing w:line="250" w:lineRule="auto"/>
                              <w:ind w:left="734" w:hanging="14"/>
                            </w:pPr>
                          </w:p>
                          <w:p w14:paraId="09A17C1D" w14:textId="06476156" w:rsidR="00D54E57" w:rsidRDefault="00D54E57" w:rsidP="00302173">
                            <w:pPr>
                              <w:spacing w:line="250" w:lineRule="auto"/>
                              <w:ind w:left="734" w:hanging="14"/>
                            </w:pPr>
                            <w:r>
                              <w:t>Name of Employee(s)</w:t>
                            </w:r>
                            <w:r w:rsidR="001E2391">
                              <w:t xml:space="preserve"> Nominated</w:t>
                            </w:r>
                            <w:r>
                              <w:t xml:space="preserve">:  </w:t>
                            </w:r>
                          </w:p>
                          <w:p w14:paraId="13231371" w14:textId="77777777" w:rsidR="00302173" w:rsidRDefault="00302173" w:rsidP="00302173">
                            <w:pPr>
                              <w:spacing w:line="250" w:lineRule="auto"/>
                              <w:ind w:left="734" w:hanging="14"/>
                            </w:pPr>
                          </w:p>
                          <w:p w14:paraId="43ADA4A7" w14:textId="7BEBA7BA" w:rsidR="00D54E57" w:rsidRDefault="00D54E57" w:rsidP="00302173">
                            <w:pPr>
                              <w:spacing w:line="250" w:lineRule="auto"/>
                              <w:ind w:left="734" w:hanging="14"/>
                            </w:pPr>
                            <w:r>
                              <w:t xml:space="preserve">Facility/Place of Work:  </w:t>
                            </w:r>
                            <w:r w:rsidR="00374F73" w:rsidRPr="00374F73">
                              <w:rPr>
                                <w:noProof/>
                              </w:rPr>
                              <w:drawing>
                                <wp:inline distT="0" distB="0" distL="0" distR="0" wp14:anchorId="1926E5CC" wp14:editId="0C0376A7">
                                  <wp:extent cx="3714750" cy="304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14750" cy="304800"/>
                                          </a:xfrm>
                                          <a:prstGeom prst="rect">
                                            <a:avLst/>
                                          </a:prstGeom>
                                          <a:noFill/>
                                          <a:ln>
                                            <a:noFill/>
                                          </a:ln>
                                        </pic:spPr>
                                      </pic:pic>
                                    </a:graphicData>
                                  </a:graphic>
                                </wp:inline>
                              </w:drawing>
                            </w:r>
                          </w:p>
                          <w:p w14:paraId="779262E5" w14:textId="77777777" w:rsidR="00302173" w:rsidRDefault="00302173" w:rsidP="00302173">
                            <w:pPr>
                              <w:spacing w:line="250" w:lineRule="auto"/>
                              <w:ind w:left="734" w:hanging="14"/>
                            </w:pPr>
                          </w:p>
                          <w:p w14:paraId="45E8EF4A" w14:textId="7679D7C7" w:rsidR="00D54E57" w:rsidRDefault="00D54E57" w:rsidP="00302173">
                            <w:pPr>
                              <w:spacing w:line="250" w:lineRule="auto"/>
                              <w:ind w:left="734" w:hanging="14"/>
                            </w:pPr>
                            <w:r>
                              <w:t xml:space="preserve">Nominated by:  </w:t>
                            </w:r>
                            <w:r w:rsidR="00374F73" w:rsidRPr="00374F73">
                              <w:rPr>
                                <w:noProof/>
                              </w:rPr>
                              <w:drawing>
                                <wp:inline distT="0" distB="0" distL="0" distR="0" wp14:anchorId="69119A19" wp14:editId="1363CB45">
                                  <wp:extent cx="3714750" cy="304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14750" cy="304800"/>
                                          </a:xfrm>
                                          <a:prstGeom prst="rect">
                                            <a:avLst/>
                                          </a:prstGeom>
                                          <a:noFill/>
                                          <a:ln>
                                            <a:noFill/>
                                          </a:ln>
                                        </pic:spPr>
                                      </pic:pic>
                                    </a:graphicData>
                                  </a:graphic>
                                </wp:inline>
                              </w:drawing>
                            </w:r>
                          </w:p>
                          <w:p w14:paraId="1430CCB7" w14:textId="77777777" w:rsidR="00302173" w:rsidRDefault="00302173" w:rsidP="00302173">
                            <w:pPr>
                              <w:spacing w:line="250" w:lineRule="auto"/>
                              <w:ind w:left="734" w:hanging="14"/>
                            </w:pPr>
                          </w:p>
                          <w:p w14:paraId="2F2A525C" w14:textId="24F3F58A" w:rsidR="00D54E57" w:rsidRDefault="00D54E57" w:rsidP="00302173">
                            <w:pPr>
                              <w:spacing w:line="250" w:lineRule="auto"/>
                              <w:ind w:left="734" w:hanging="14"/>
                            </w:pPr>
                            <w:r>
                              <w:t xml:space="preserve">Nominator is:  </w:t>
                            </w:r>
                            <w:r w:rsidR="00374F73" w:rsidRPr="00374F73">
                              <w:rPr>
                                <w:noProof/>
                              </w:rPr>
                              <w:drawing>
                                <wp:inline distT="0" distB="0" distL="0" distR="0" wp14:anchorId="6DFC9B1D" wp14:editId="0E6A7415">
                                  <wp:extent cx="3714750" cy="304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14750" cy="304800"/>
                                          </a:xfrm>
                                          <a:prstGeom prst="rect">
                                            <a:avLst/>
                                          </a:prstGeom>
                                          <a:noFill/>
                                          <a:ln>
                                            <a:noFill/>
                                          </a:ln>
                                        </pic:spPr>
                                      </pic:pic>
                                    </a:graphicData>
                                  </a:graphic>
                                </wp:inline>
                              </w:drawing>
                            </w:r>
                          </w:p>
                          <w:p w14:paraId="05A67103" w14:textId="77777777" w:rsidR="00D54E57" w:rsidRPr="00302173" w:rsidRDefault="00D54E57" w:rsidP="00302173">
                            <w:pPr>
                              <w:ind w:left="1440" w:firstLine="720"/>
                              <w:rPr>
                                <w:i/>
                                <w:sz w:val="18"/>
                                <w:szCs w:val="18"/>
                              </w:rPr>
                            </w:pPr>
                            <w:r w:rsidRPr="00302173">
                              <w:rPr>
                                <w:i/>
                                <w:sz w:val="18"/>
                                <w:szCs w:val="18"/>
                              </w:rPr>
                              <w:t>(Please identify as a:  GSSD Employee, Parent, SCC Member, Community Member, Other)</w:t>
                            </w:r>
                          </w:p>
                          <w:p w14:paraId="5D4A2E8B" w14:textId="77777777" w:rsidR="00D54E57" w:rsidRDefault="00D54E57" w:rsidP="00D54E57">
                            <w:pPr>
                              <w:ind w:left="0"/>
                            </w:pPr>
                          </w:p>
                          <w:p w14:paraId="01E87C04" w14:textId="0C55ADA7" w:rsidR="00D54E57" w:rsidRDefault="00D54E57" w:rsidP="00302173">
                            <w:pPr>
                              <w:spacing w:line="250" w:lineRule="auto"/>
                              <w:ind w:left="734" w:hanging="14"/>
                            </w:pPr>
                            <w:r>
                              <w:t xml:space="preserve">Contact Phone Number or Email Address:  </w:t>
                            </w:r>
                            <w:r w:rsidR="00374F73" w:rsidRPr="00374F73">
                              <w:rPr>
                                <w:noProof/>
                              </w:rPr>
                              <w:drawing>
                                <wp:inline distT="0" distB="0" distL="0" distR="0" wp14:anchorId="73134768" wp14:editId="7EA5AD87">
                                  <wp:extent cx="3714750" cy="3048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14750" cy="304800"/>
                                          </a:xfrm>
                                          <a:prstGeom prst="rect">
                                            <a:avLst/>
                                          </a:prstGeom>
                                          <a:noFill/>
                                          <a:ln>
                                            <a:noFill/>
                                          </a:ln>
                                        </pic:spPr>
                                      </pic:pic>
                                    </a:graphicData>
                                  </a:graphic>
                                </wp:inline>
                              </w:drawing>
                            </w:r>
                          </w:p>
                          <w:p w14:paraId="4EEA600C" w14:textId="77777777" w:rsidR="00D54E57" w:rsidRDefault="00302173" w:rsidP="00302173">
                            <w:pPr>
                              <w:ind w:left="1440" w:firstLine="720"/>
                              <w:rPr>
                                <w:i/>
                                <w:sz w:val="18"/>
                                <w:szCs w:val="18"/>
                              </w:rPr>
                            </w:pPr>
                            <w:r w:rsidRPr="00302173">
                              <w:rPr>
                                <w:i/>
                                <w:sz w:val="18"/>
                                <w:szCs w:val="18"/>
                              </w:rPr>
                              <w:t>(</w:t>
                            </w:r>
                            <w:r>
                              <w:rPr>
                                <w:i/>
                                <w:sz w:val="18"/>
                                <w:szCs w:val="18"/>
                              </w:rPr>
                              <w:t>Note:  A name and phone number is needed in case clarification is required).</w:t>
                            </w:r>
                          </w:p>
                          <w:p w14:paraId="107387DA" w14:textId="77777777" w:rsidR="00302173" w:rsidRPr="00302173" w:rsidRDefault="00302173" w:rsidP="00302173">
                            <w:pPr>
                              <w:spacing w:line="250" w:lineRule="auto"/>
                              <w:ind w:left="720" w:firstLine="720"/>
                            </w:pPr>
                          </w:p>
                          <w:p w14:paraId="3B2F785C" w14:textId="607753AA" w:rsidR="00D54E57" w:rsidRDefault="00D54E57" w:rsidP="005B409F">
                            <w:pPr>
                              <w:spacing w:line="250" w:lineRule="auto"/>
                              <w:ind w:left="734" w:hanging="14"/>
                            </w:pPr>
                            <w:r>
                              <w:t xml:space="preserve">I nominate </w:t>
                            </w:r>
                            <w:r w:rsidR="001E2391">
                              <w:rPr>
                                <w:noProof/>
                              </w:rPr>
                              <w:t>the above mentioned employee</w:t>
                            </w:r>
                            <w:r>
                              <w:t xml:space="preserve"> for recognition in the following category:</w:t>
                            </w:r>
                          </w:p>
                          <w:p w14:paraId="272923CF" w14:textId="77777777" w:rsidR="00302173" w:rsidRDefault="00302173" w:rsidP="00D54E57">
                            <w:pPr>
                              <w:ind w:left="0"/>
                            </w:pPr>
                          </w:p>
                          <w:p w14:paraId="613D5655" w14:textId="77777777" w:rsidR="001E2391" w:rsidRDefault="00000000" w:rsidP="00B43B3A">
                            <w:pPr>
                              <w:spacing w:line="250" w:lineRule="auto"/>
                              <w:ind w:left="734" w:firstLine="706"/>
                            </w:pPr>
                            <w:sdt>
                              <w:sdtPr>
                                <w:id w:val="793716905"/>
                                <w14:checkbox>
                                  <w14:checked w14:val="0"/>
                                  <w14:checkedState w14:val="2612" w14:font="MS Gothic"/>
                                  <w14:uncheckedState w14:val="2610" w14:font="MS Gothic"/>
                                </w14:checkbox>
                              </w:sdtPr>
                              <w:sdtContent>
                                <w:r w:rsidR="00B43B3A">
                                  <w:rPr>
                                    <w:rFonts w:ascii="MS Gothic" w:eastAsia="MS Gothic" w:hAnsi="MS Gothic" w:hint="eastAsia"/>
                                  </w:rPr>
                                  <w:t>☐</w:t>
                                </w:r>
                              </w:sdtContent>
                            </w:sdt>
                            <w:r w:rsidR="00B43B3A">
                              <w:t xml:space="preserve"> High Level of Achievement</w:t>
                            </w:r>
                            <w:r w:rsidR="00B43B3A">
                              <w:tab/>
                            </w:r>
                          </w:p>
                          <w:p w14:paraId="37DA13B4" w14:textId="1067C77C" w:rsidR="00B43B3A" w:rsidRDefault="00000000" w:rsidP="005B409F">
                            <w:pPr>
                              <w:spacing w:line="250" w:lineRule="auto"/>
                              <w:ind w:left="734" w:firstLine="706"/>
                            </w:pPr>
                            <w:sdt>
                              <w:sdtPr>
                                <w:id w:val="1010799036"/>
                                <w14:checkbox>
                                  <w14:checked w14:val="0"/>
                                  <w14:checkedState w14:val="2612" w14:font="MS Gothic"/>
                                  <w14:uncheckedState w14:val="2610" w14:font="MS Gothic"/>
                                </w14:checkbox>
                              </w:sdtPr>
                              <w:sdtContent>
                                <w:r w:rsidR="001E2391">
                                  <w:rPr>
                                    <w:rFonts w:ascii="MS Gothic" w:eastAsia="MS Gothic" w:hAnsi="MS Gothic" w:hint="eastAsia"/>
                                  </w:rPr>
                                  <w:t>☐</w:t>
                                </w:r>
                              </w:sdtContent>
                            </w:sdt>
                            <w:r w:rsidR="00B43B3A">
                              <w:t xml:space="preserve"> Dedicated Service</w:t>
                            </w:r>
                          </w:p>
                          <w:p w14:paraId="4432AC71" w14:textId="77777777" w:rsidR="00302173" w:rsidRDefault="00000000" w:rsidP="005B409F">
                            <w:pPr>
                              <w:spacing w:line="250" w:lineRule="auto"/>
                              <w:ind w:left="734" w:firstLine="706"/>
                            </w:pPr>
                            <w:sdt>
                              <w:sdtPr>
                                <w:id w:val="403880069"/>
                                <w14:checkbox>
                                  <w14:checked w14:val="0"/>
                                  <w14:checkedState w14:val="2612" w14:font="MS Gothic"/>
                                  <w14:uncheckedState w14:val="2610" w14:font="MS Gothic"/>
                                </w14:checkbox>
                              </w:sdtPr>
                              <w:sdtContent>
                                <w:r w:rsidR="00B43B3A">
                                  <w:rPr>
                                    <w:rFonts w:ascii="MS Gothic" w:eastAsia="MS Gothic" w:hAnsi="MS Gothic" w:hint="eastAsia"/>
                                  </w:rPr>
                                  <w:t>☐</w:t>
                                </w:r>
                              </w:sdtContent>
                            </w:sdt>
                            <w:r w:rsidR="00B43B3A">
                              <w:t xml:space="preserve"> </w:t>
                            </w:r>
                            <w:r w:rsidR="00302173">
                              <w:t xml:space="preserve">Individual or School Team Making a Marked Difference </w:t>
                            </w:r>
                            <w:r w:rsidR="00302173">
                              <w:tab/>
                            </w:r>
                            <w:r w:rsidR="00302173">
                              <w:tab/>
                            </w:r>
                            <w:r w:rsidR="005B409F">
                              <w:tab/>
                            </w:r>
                          </w:p>
                          <w:p w14:paraId="670E52E6" w14:textId="77777777" w:rsidR="00302173" w:rsidRPr="00302173" w:rsidRDefault="00B43B3A" w:rsidP="005B409F">
                            <w:pPr>
                              <w:spacing w:line="250" w:lineRule="auto"/>
                              <w:ind w:left="734" w:firstLine="706"/>
                              <w:rPr>
                                <w:i/>
                              </w:rPr>
                            </w:pPr>
                            <w:r>
                              <w:rPr>
                                <w:i/>
                              </w:rPr>
                              <w:t xml:space="preserve">     </w:t>
                            </w:r>
                            <w:r w:rsidR="00302173" w:rsidRPr="00302173">
                              <w:rPr>
                                <w:i/>
                              </w:rPr>
                              <w:t>(Need to specifically name staff members involved)</w:t>
                            </w:r>
                          </w:p>
                          <w:p w14:paraId="2B8F3851" w14:textId="26B35647" w:rsidR="00302173" w:rsidRDefault="00302173" w:rsidP="00D54E57">
                            <w:pPr>
                              <w:ind w:left="0"/>
                            </w:pPr>
                          </w:p>
                          <w:p w14:paraId="30705172" w14:textId="77777777" w:rsidR="00302173" w:rsidRPr="00302173" w:rsidRDefault="00302173" w:rsidP="005B409F">
                            <w:pPr>
                              <w:ind w:left="0"/>
                              <w:jc w:val="center"/>
                              <w:rPr>
                                <w:b/>
                                <w:sz w:val="24"/>
                                <w:szCs w:val="24"/>
                              </w:rPr>
                            </w:pPr>
                            <w:r w:rsidRPr="00302173">
                              <w:rPr>
                                <w:b/>
                                <w:sz w:val="24"/>
                                <w:szCs w:val="24"/>
                              </w:rPr>
                              <w:t>Why do you feel this nominee/group of nominees should be considered?</w:t>
                            </w:r>
                          </w:p>
                          <w:p w14:paraId="5FF149F8" w14:textId="77777777" w:rsidR="005B409F" w:rsidRDefault="00302173" w:rsidP="00302173">
                            <w:pPr>
                              <w:ind w:left="0"/>
                              <w:jc w:val="center"/>
                            </w:pPr>
                            <w:r>
                              <w:t>Please email a type-written response (Word document please) making specific reference to the</w:t>
                            </w:r>
                          </w:p>
                          <w:p w14:paraId="46AF9AD7" w14:textId="4901A0CF" w:rsidR="00302173" w:rsidRDefault="00302173" w:rsidP="00302173">
                            <w:pPr>
                              <w:ind w:left="0"/>
                              <w:jc w:val="center"/>
                            </w:pPr>
                            <w:r>
                              <w:t>nomination criteria. This completed form must accompany the nomination.</w:t>
                            </w:r>
                          </w:p>
                          <w:p w14:paraId="59D40B96" w14:textId="5C0746A8" w:rsidR="00302173" w:rsidRDefault="00302173" w:rsidP="00302173">
                            <w:pPr>
                              <w:ind w:left="0"/>
                              <w:jc w:val="center"/>
                              <w:rPr>
                                <w:i/>
                              </w:rPr>
                            </w:pPr>
                            <w:r w:rsidRPr="00302173">
                              <w:rPr>
                                <w:i/>
                              </w:rPr>
                              <w:t>(Note: The nomination form and/or parts of it may be read at the awards presentation.)</w:t>
                            </w:r>
                          </w:p>
                          <w:p w14:paraId="1E2E74CC" w14:textId="7D9CBDF6" w:rsidR="00974443" w:rsidRPr="00974443" w:rsidRDefault="00974443" w:rsidP="00302173">
                            <w:pPr>
                              <w:ind w:left="0"/>
                              <w:jc w:val="center"/>
                              <w:rPr>
                                <w:b/>
                                <w:bCs/>
                                <w:iCs/>
                              </w:rPr>
                            </w:pPr>
                            <w:r w:rsidRPr="001C15CB">
                              <w:rPr>
                                <w:b/>
                                <w:bCs/>
                                <w:iCs/>
                                <w:highlight w:val="yellow"/>
                              </w:rPr>
                              <w:t>It would be greatly appreciated if pictures of the nominee(s) could be submitted via email</w:t>
                            </w:r>
                            <w:r>
                              <w:rPr>
                                <w:b/>
                                <w:bCs/>
                                <w:iCs/>
                              </w:rPr>
                              <w:t xml:space="preserve"> </w:t>
                            </w:r>
                          </w:p>
                          <w:p w14:paraId="36CD5F65" w14:textId="77777777" w:rsidR="00302173" w:rsidRDefault="00302173" w:rsidP="00D54E57">
                            <w:pPr>
                              <w:ind w:left="0"/>
                            </w:pPr>
                          </w:p>
                          <w:p w14:paraId="4A99F8B7" w14:textId="77777777" w:rsidR="001C15CB" w:rsidRDefault="00302173" w:rsidP="00302173">
                            <w:pPr>
                              <w:ind w:left="0"/>
                              <w:jc w:val="center"/>
                              <w:rPr>
                                <w:i/>
                              </w:rPr>
                            </w:pPr>
                            <w:r w:rsidRPr="00302173">
                              <w:rPr>
                                <w:i/>
                              </w:rPr>
                              <w:t xml:space="preserve">The name of the individual nominating a GSSD staff member </w:t>
                            </w:r>
                            <w:r w:rsidR="001C15CB">
                              <w:rPr>
                                <w:i/>
                              </w:rPr>
                              <w:t xml:space="preserve">will be included with the write up. </w:t>
                            </w:r>
                          </w:p>
                          <w:p w14:paraId="7FD180BA" w14:textId="205B8926" w:rsidR="00302173" w:rsidRPr="00302173" w:rsidRDefault="001C15CB" w:rsidP="00302173">
                            <w:pPr>
                              <w:ind w:left="0"/>
                              <w:jc w:val="center"/>
                              <w:rPr>
                                <w:i/>
                              </w:rPr>
                            </w:pPr>
                            <w:r>
                              <w:rPr>
                                <w:i/>
                              </w:rPr>
                              <w:t xml:space="preserve">If you wish to remain anonymous, please indicate so in your email. </w:t>
                            </w:r>
                          </w:p>
                          <w:p w14:paraId="0F57B50F" w14:textId="77777777" w:rsidR="00302173" w:rsidRDefault="00302173" w:rsidP="00D54E57">
                            <w:pPr>
                              <w:ind w:left="0"/>
                            </w:pPr>
                          </w:p>
                          <w:p w14:paraId="32C9BC3E" w14:textId="77777777" w:rsidR="00302173" w:rsidRDefault="00302173" w:rsidP="005B409F">
                            <w:pPr>
                              <w:spacing w:line="250" w:lineRule="auto"/>
                              <w:ind w:left="734" w:hanging="14"/>
                            </w:pPr>
                            <w:r>
                              <w:t>_________________________</w:t>
                            </w:r>
                            <w:r w:rsidR="005B409F">
                              <w:t>_____</w:t>
                            </w:r>
                            <w:r>
                              <w:t>__________</w:t>
                            </w:r>
                            <w:r>
                              <w:tab/>
                            </w:r>
                            <w:r>
                              <w:tab/>
                              <w:t>____________________________</w:t>
                            </w:r>
                          </w:p>
                          <w:p w14:paraId="00476E6B" w14:textId="77777777" w:rsidR="00302173" w:rsidRPr="00302173" w:rsidRDefault="00302173" w:rsidP="00302173">
                            <w:pPr>
                              <w:ind w:left="0"/>
                              <w:jc w:val="center"/>
                              <w:rPr>
                                <w:sz w:val="20"/>
                                <w:szCs w:val="20"/>
                              </w:rPr>
                            </w:pPr>
                            <w:r w:rsidRPr="00302173">
                              <w:rPr>
                                <w:sz w:val="20"/>
                                <w:szCs w:val="20"/>
                              </w:rPr>
                              <w:t>Signature</w:t>
                            </w:r>
                            <w:r w:rsidRPr="00302173">
                              <w:rPr>
                                <w:sz w:val="20"/>
                                <w:szCs w:val="20"/>
                              </w:rPr>
                              <w:tab/>
                            </w:r>
                            <w:r w:rsidRPr="00302173">
                              <w:rPr>
                                <w:sz w:val="20"/>
                                <w:szCs w:val="20"/>
                              </w:rPr>
                              <w:tab/>
                            </w:r>
                            <w:r w:rsidRPr="00302173">
                              <w:rPr>
                                <w:sz w:val="20"/>
                                <w:szCs w:val="20"/>
                              </w:rPr>
                              <w:tab/>
                            </w:r>
                            <w:r w:rsidRPr="00302173">
                              <w:rPr>
                                <w:sz w:val="20"/>
                                <w:szCs w:val="20"/>
                              </w:rPr>
                              <w:tab/>
                            </w:r>
                            <w:r w:rsidRPr="00302173">
                              <w:rPr>
                                <w:sz w:val="20"/>
                                <w:szCs w:val="20"/>
                              </w:rPr>
                              <w:tab/>
                            </w:r>
                            <w:r w:rsidRPr="00302173">
                              <w:rPr>
                                <w:sz w:val="20"/>
                                <w:szCs w:val="20"/>
                              </w:rPr>
                              <w:tab/>
                              <w:t>Date</w:t>
                            </w:r>
                          </w:p>
                          <w:p w14:paraId="0A17586E" w14:textId="77777777" w:rsidR="001C15CB" w:rsidRDefault="001C15CB" w:rsidP="00302173">
                            <w:pPr>
                              <w:ind w:left="0"/>
                              <w:jc w:val="center"/>
                              <w:rPr>
                                <w:b/>
                              </w:rPr>
                            </w:pPr>
                          </w:p>
                          <w:p w14:paraId="3C490F64" w14:textId="67E2FD2B" w:rsidR="00974443" w:rsidRPr="001C15CB" w:rsidRDefault="00302173" w:rsidP="00302173">
                            <w:pPr>
                              <w:ind w:left="0"/>
                              <w:jc w:val="center"/>
                              <w:rPr>
                                <w:b/>
                              </w:rPr>
                            </w:pPr>
                            <w:r w:rsidRPr="00302173">
                              <w:rPr>
                                <w:b/>
                              </w:rPr>
                              <w:t>Please submit the completed nomination form to</w:t>
                            </w:r>
                            <w:r>
                              <w:rPr>
                                <w:b/>
                              </w:rPr>
                              <w:t xml:space="preserve"> the</w:t>
                            </w:r>
                            <w:r w:rsidR="001E2391">
                              <w:rPr>
                                <w:b/>
                              </w:rPr>
                              <w:t xml:space="preserve"> </w:t>
                            </w:r>
                            <w:r w:rsidRPr="00302173">
                              <w:rPr>
                                <w:b/>
                              </w:rPr>
                              <w:t xml:space="preserve">Administration Office via email at </w:t>
                            </w:r>
                            <w:hyperlink r:id="rId18" w:history="1">
                              <w:r w:rsidR="0064462E" w:rsidRPr="00BF4810">
                                <w:rPr>
                                  <w:rStyle w:val="Hyperlink"/>
                                  <w:b/>
                                </w:rPr>
                                <w:t>info@gssd.ca</w:t>
                              </w:r>
                            </w:hyperlink>
                            <w:r w:rsidRPr="00302173">
                              <w:rPr>
                                <w:b/>
                              </w:rPr>
                              <w:t>.</w:t>
                            </w:r>
                          </w:p>
                          <w:p w14:paraId="4130B1C7" w14:textId="0420ECC6" w:rsidR="00974443" w:rsidRDefault="00974443" w:rsidP="00302173">
                            <w:pPr>
                              <w:ind w:left="0"/>
                              <w:jc w:val="center"/>
                              <w:rPr>
                                <w:b/>
                                <w:sz w:val="16"/>
                                <w:szCs w:val="16"/>
                                <w:u w:val="single"/>
                              </w:rPr>
                            </w:pPr>
                          </w:p>
                          <w:p w14:paraId="7E28145C" w14:textId="5BF87AAA" w:rsidR="00974443" w:rsidRPr="001E2391" w:rsidRDefault="00974443" w:rsidP="00302173">
                            <w:pPr>
                              <w:ind w:left="0"/>
                              <w:jc w:val="center"/>
                              <w:rPr>
                                <w:b/>
                                <w:sz w:val="16"/>
                                <w:szCs w:val="16"/>
                              </w:rPr>
                            </w:pPr>
                          </w:p>
                          <w:p w14:paraId="338A343E" w14:textId="3DCF056F" w:rsidR="00302173" w:rsidRPr="00D54E57" w:rsidRDefault="00302173" w:rsidP="00D54E57">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9F000E" id="_x0000_t202" coordsize="21600,21600" o:spt="202" path="m,l,21600r21600,l21600,xe">
                <v:stroke joinstyle="miter"/>
                <v:path gradientshapeok="t" o:connecttype="rect"/>
              </v:shapetype>
              <v:shape id="Text Box 7" o:spid="_x0000_s1028" type="#_x0000_t202" style="position:absolute;left:0;text-align:left;margin-left:-41.25pt;margin-top:28.65pt;width:540.25pt;height:63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" filled="f" stroked="f" strokeweight=".5pt">
                <v:textbox>
                  <w:txbxContent>
                    <w:p w14:paraId="6F73C6D3" w14:textId="6E18764F" w:rsidR="00D54E57" w:rsidRDefault="00D54E57" w:rsidP="00D54E57">
                      <w:pPr>
                        <w:ind w:left="0"/>
                        <w:jc w:val="center"/>
                        <w:rPr>
                          <w:b/>
                          <w:sz w:val="32"/>
                          <w:szCs w:val="32"/>
                        </w:rPr>
                      </w:pPr>
                      <w:r w:rsidRPr="00302173">
                        <w:rPr>
                          <w:b/>
                          <w:sz w:val="32"/>
                          <w:szCs w:val="32"/>
                        </w:rPr>
                        <w:t>Good Spirit School Division Employee Recognition Awards</w:t>
                      </w:r>
                    </w:p>
                    <w:p w14:paraId="3B7FB221" w14:textId="7B67AA73" w:rsidR="00807944" w:rsidRPr="00302173" w:rsidRDefault="005C25CC" w:rsidP="00D54E57">
                      <w:pPr>
                        <w:ind w:left="0"/>
                        <w:jc w:val="center"/>
                        <w:rPr>
                          <w:b/>
                          <w:sz w:val="32"/>
                          <w:szCs w:val="32"/>
                        </w:rPr>
                      </w:pPr>
                      <w:r>
                        <w:rPr>
                          <w:b/>
                          <w:sz w:val="32"/>
                          <w:szCs w:val="32"/>
                        </w:rPr>
                        <w:t>202</w:t>
                      </w:r>
                      <w:r w:rsidR="00955B94">
                        <w:rPr>
                          <w:b/>
                          <w:sz w:val="32"/>
                          <w:szCs w:val="32"/>
                        </w:rPr>
                        <w:t>4</w:t>
                      </w:r>
                      <w:r>
                        <w:rPr>
                          <w:b/>
                          <w:sz w:val="32"/>
                          <w:szCs w:val="32"/>
                        </w:rPr>
                        <w:t>-202</w:t>
                      </w:r>
                      <w:r w:rsidR="00955B94">
                        <w:rPr>
                          <w:b/>
                          <w:sz w:val="32"/>
                          <w:szCs w:val="32"/>
                        </w:rPr>
                        <w:t>5</w:t>
                      </w:r>
                      <w:r w:rsidR="00807944">
                        <w:rPr>
                          <w:b/>
                          <w:sz w:val="32"/>
                          <w:szCs w:val="32"/>
                        </w:rPr>
                        <w:t xml:space="preserve"> School Year</w:t>
                      </w:r>
                    </w:p>
                    <w:p w14:paraId="479F806B" w14:textId="77777777" w:rsidR="00D54E57" w:rsidRPr="00302173" w:rsidRDefault="00D54E57" w:rsidP="00D54E57">
                      <w:pPr>
                        <w:ind w:left="0"/>
                        <w:jc w:val="center"/>
                        <w:rPr>
                          <w:b/>
                          <w:sz w:val="32"/>
                          <w:szCs w:val="32"/>
                        </w:rPr>
                      </w:pPr>
                      <w:r w:rsidRPr="00302173">
                        <w:rPr>
                          <w:b/>
                          <w:sz w:val="32"/>
                          <w:szCs w:val="32"/>
                        </w:rPr>
                        <w:t>“Sea Stars Making a Difference” Nomination Form</w:t>
                      </w:r>
                    </w:p>
                    <w:p w14:paraId="4D0E54C6" w14:textId="77777777" w:rsidR="00D54E57" w:rsidRDefault="00D54E57" w:rsidP="00D54E57">
                      <w:pPr>
                        <w:ind w:left="0"/>
                        <w:jc w:val="center"/>
                      </w:pPr>
                    </w:p>
                    <w:p w14:paraId="39D709D8" w14:textId="77777777" w:rsidR="00302173" w:rsidRDefault="00302173" w:rsidP="00302173">
                      <w:pPr>
                        <w:spacing w:line="250" w:lineRule="auto"/>
                        <w:ind w:left="734" w:hanging="14"/>
                      </w:pPr>
                    </w:p>
                    <w:p w14:paraId="09A17C1D" w14:textId="06476156" w:rsidR="00D54E57" w:rsidRDefault="00D54E57" w:rsidP="00302173">
                      <w:pPr>
                        <w:spacing w:line="250" w:lineRule="auto"/>
                        <w:ind w:left="734" w:hanging="14"/>
                      </w:pPr>
                      <w:r>
                        <w:t>Name of Employee(s)</w:t>
                      </w:r>
                      <w:r w:rsidR="001E2391">
                        <w:t xml:space="preserve"> Nominated</w:t>
                      </w:r>
                      <w:r>
                        <w:t xml:space="preserve">:  </w:t>
                      </w:r>
                    </w:p>
                    <w:p w14:paraId="13231371" w14:textId="77777777" w:rsidR="00302173" w:rsidRDefault="00302173" w:rsidP="00302173">
                      <w:pPr>
                        <w:spacing w:line="250" w:lineRule="auto"/>
                        <w:ind w:left="734" w:hanging="14"/>
                      </w:pPr>
                    </w:p>
                    <w:p w14:paraId="43ADA4A7" w14:textId="7BEBA7BA" w:rsidR="00D54E57" w:rsidRDefault="00D54E57" w:rsidP="00302173">
                      <w:pPr>
                        <w:spacing w:line="250" w:lineRule="auto"/>
                        <w:ind w:left="734" w:hanging="14"/>
                      </w:pPr>
                      <w:r>
                        <w:t xml:space="preserve">Facility/Place of Work:  </w:t>
                      </w:r>
                      <w:r w:rsidR="00374F73" w:rsidRPr="00374F73">
                        <w:rPr>
                          <w:noProof/>
                        </w:rPr>
                        <w:drawing>
                          <wp:inline distT="0" distB="0" distL="0" distR="0" wp14:anchorId="1926E5CC" wp14:editId="0C0376A7">
                            <wp:extent cx="3714750" cy="304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14750" cy="304800"/>
                                    </a:xfrm>
                                    <a:prstGeom prst="rect">
                                      <a:avLst/>
                                    </a:prstGeom>
                                    <a:noFill/>
                                    <a:ln>
                                      <a:noFill/>
                                    </a:ln>
                                  </pic:spPr>
                                </pic:pic>
                              </a:graphicData>
                            </a:graphic>
                          </wp:inline>
                        </w:drawing>
                      </w:r>
                    </w:p>
                    <w:p w14:paraId="779262E5" w14:textId="77777777" w:rsidR="00302173" w:rsidRDefault="00302173" w:rsidP="00302173">
                      <w:pPr>
                        <w:spacing w:line="250" w:lineRule="auto"/>
                        <w:ind w:left="734" w:hanging="14"/>
                      </w:pPr>
                    </w:p>
                    <w:p w14:paraId="45E8EF4A" w14:textId="7679D7C7" w:rsidR="00D54E57" w:rsidRDefault="00D54E57" w:rsidP="00302173">
                      <w:pPr>
                        <w:spacing w:line="250" w:lineRule="auto"/>
                        <w:ind w:left="734" w:hanging="14"/>
                      </w:pPr>
                      <w:r>
                        <w:t xml:space="preserve">Nominated by:  </w:t>
                      </w:r>
                      <w:r w:rsidR="00374F73" w:rsidRPr="00374F73">
                        <w:rPr>
                          <w:noProof/>
                        </w:rPr>
                        <w:drawing>
                          <wp:inline distT="0" distB="0" distL="0" distR="0" wp14:anchorId="69119A19" wp14:editId="1363CB45">
                            <wp:extent cx="3714750" cy="304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14750" cy="304800"/>
                                    </a:xfrm>
                                    <a:prstGeom prst="rect">
                                      <a:avLst/>
                                    </a:prstGeom>
                                    <a:noFill/>
                                    <a:ln>
                                      <a:noFill/>
                                    </a:ln>
                                  </pic:spPr>
                                </pic:pic>
                              </a:graphicData>
                            </a:graphic>
                          </wp:inline>
                        </w:drawing>
                      </w:r>
                    </w:p>
                    <w:p w14:paraId="1430CCB7" w14:textId="77777777" w:rsidR="00302173" w:rsidRDefault="00302173" w:rsidP="00302173">
                      <w:pPr>
                        <w:spacing w:line="250" w:lineRule="auto"/>
                        <w:ind w:left="734" w:hanging="14"/>
                      </w:pPr>
                    </w:p>
                    <w:p w14:paraId="2F2A525C" w14:textId="24F3F58A" w:rsidR="00D54E57" w:rsidRDefault="00D54E57" w:rsidP="00302173">
                      <w:pPr>
                        <w:spacing w:line="250" w:lineRule="auto"/>
                        <w:ind w:left="734" w:hanging="14"/>
                      </w:pPr>
                      <w:r>
                        <w:t xml:space="preserve">Nominator is:  </w:t>
                      </w:r>
                      <w:r w:rsidR="00374F73" w:rsidRPr="00374F73">
                        <w:rPr>
                          <w:noProof/>
                        </w:rPr>
                        <w:drawing>
                          <wp:inline distT="0" distB="0" distL="0" distR="0" wp14:anchorId="6DFC9B1D" wp14:editId="0E6A7415">
                            <wp:extent cx="3714750" cy="304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14750" cy="304800"/>
                                    </a:xfrm>
                                    <a:prstGeom prst="rect">
                                      <a:avLst/>
                                    </a:prstGeom>
                                    <a:noFill/>
                                    <a:ln>
                                      <a:noFill/>
                                    </a:ln>
                                  </pic:spPr>
                                </pic:pic>
                              </a:graphicData>
                            </a:graphic>
                          </wp:inline>
                        </w:drawing>
                      </w:r>
                    </w:p>
                    <w:p w14:paraId="05A67103" w14:textId="77777777" w:rsidR="00D54E57" w:rsidRPr="00302173" w:rsidRDefault="00D54E57" w:rsidP="00302173">
                      <w:pPr>
                        <w:ind w:left="1440" w:firstLine="720"/>
                        <w:rPr>
                          <w:i/>
                          <w:sz w:val="18"/>
                          <w:szCs w:val="18"/>
                        </w:rPr>
                      </w:pPr>
                      <w:r w:rsidRPr="00302173">
                        <w:rPr>
                          <w:i/>
                          <w:sz w:val="18"/>
                          <w:szCs w:val="18"/>
                        </w:rPr>
                        <w:t>(Please identify as a:  GSSD Employee, Parent, SCC Member, Community Member, Other)</w:t>
                      </w:r>
                    </w:p>
                    <w:p w14:paraId="5D4A2E8B" w14:textId="77777777" w:rsidR="00D54E57" w:rsidRDefault="00D54E57" w:rsidP="00D54E57">
                      <w:pPr>
                        <w:ind w:left="0"/>
                      </w:pPr>
                    </w:p>
                    <w:p w14:paraId="01E87C04" w14:textId="0C55ADA7" w:rsidR="00D54E57" w:rsidRDefault="00D54E57" w:rsidP="00302173">
                      <w:pPr>
                        <w:spacing w:line="250" w:lineRule="auto"/>
                        <w:ind w:left="734" w:hanging="14"/>
                      </w:pPr>
                      <w:r>
                        <w:t xml:space="preserve">Contact Phone Number or Email Address:  </w:t>
                      </w:r>
                      <w:r w:rsidR="00374F73" w:rsidRPr="00374F73">
                        <w:rPr>
                          <w:noProof/>
                        </w:rPr>
                        <w:drawing>
                          <wp:inline distT="0" distB="0" distL="0" distR="0" wp14:anchorId="73134768" wp14:editId="7EA5AD87">
                            <wp:extent cx="3714750" cy="3048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14750" cy="304800"/>
                                    </a:xfrm>
                                    <a:prstGeom prst="rect">
                                      <a:avLst/>
                                    </a:prstGeom>
                                    <a:noFill/>
                                    <a:ln>
                                      <a:noFill/>
                                    </a:ln>
                                  </pic:spPr>
                                </pic:pic>
                              </a:graphicData>
                            </a:graphic>
                          </wp:inline>
                        </w:drawing>
                      </w:r>
                    </w:p>
                    <w:p w14:paraId="4EEA600C" w14:textId="77777777" w:rsidR="00D54E57" w:rsidRDefault="00302173" w:rsidP="00302173">
                      <w:pPr>
                        <w:ind w:left="1440" w:firstLine="720"/>
                        <w:rPr>
                          <w:i/>
                          <w:sz w:val="18"/>
                          <w:szCs w:val="18"/>
                        </w:rPr>
                      </w:pPr>
                      <w:r w:rsidRPr="00302173">
                        <w:rPr>
                          <w:i/>
                          <w:sz w:val="18"/>
                          <w:szCs w:val="18"/>
                        </w:rPr>
                        <w:t>(</w:t>
                      </w:r>
                      <w:r>
                        <w:rPr>
                          <w:i/>
                          <w:sz w:val="18"/>
                          <w:szCs w:val="18"/>
                        </w:rPr>
                        <w:t>Note:  A name and phone number is needed in case clarification is required).</w:t>
                      </w:r>
                    </w:p>
                    <w:p w14:paraId="107387DA" w14:textId="77777777" w:rsidR="00302173" w:rsidRPr="00302173" w:rsidRDefault="00302173" w:rsidP="00302173">
                      <w:pPr>
                        <w:spacing w:line="250" w:lineRule="auto"/>
                        <w:ind w:left="720" w:firstLine="720"/>
                      </w:pPr>
                    </w:p>
                    <w:p w14:paraId="3B2F785C" w14:textId="607753AA" w:rsidR="00D54E57" w:rsidRDefault="00D54E57" w:rsidP="005B409F">
                      <w:pPr>
                        <w:spacing w:line="250" w:lineRule="auto"/>
                        <w:ind w:left="734" w:hanging="14"/>
                      </w:pPr>
                      <w:r>
                        <w:t xml:space="preserve">I nominate </w:t>
                      </w:r>
                      <w:r w:rsidR="001E2391">
                        <w:rPr>
                          <w:noProof/>
                        </w:rPr>
                        <w:t>the above mentioned employee</w:t>
                      </w:r>
                      <w:r>
                        <w:t xml:space="preserve"> for recognition in the following category:</w:t>
                      </w:r>
                    </w:p>
                    <w:p w14:paraId="272923CF" w14:textId="77777777" w:rsidR="00302173" w:rsidRDefault="00302173" w:rsidP="00D54E57">
                      <w:pPr>
                        <w:ind w:left="0"/>
                      </w:pPr>
                    </w:p>
                    <w:p w14:paraId="613D5655" w14:textId="77777777" w:rsidR="001E2391" w:rsidRDefault="00000000" w:rsidP="00B43B3A">
                      <w:pPr>
                        <w:spacing w:line="250" w:lineRule="auto"/>
                        <w:ind w:left="734" w:firstLine="706"/>
                      </w:pPr>
                      <w:sdt>
                        <w:sdtPr>
                          <w:id w:val="793716905"/>
                          <w14:checkbox>
                            <w14:checked w14:val="0"/>
                            <w14:checkedState w14:val="2612" w14:font="MS Gothic"/>
                            <w14:uncheckedState w14:val="2610" w14:font="MS Gothic"/>
                          </w14:checkbox>
                        </w:sdtPr>
                        <w:sdtContent>
                          <w:r w:rsidR="00B43B3A">
                            <w:rPr>
                              <w:rFonts w:ascii="MS Gothic" w:eastAsia="MS Gothic" w:hAnsi="MS Gothic" w:hint="eastAsia"/>
                            </w:rPr>
                            <w:t>☐</w:t>
                          </w:r>
                        </w:sdtContent>
                      </w:sdt>
                      <w:r w:rsidR="00B43B3A">
                        <w:t xml:space="preserve"> High Level of Achievement</w:t>
                      </w:r>
                      <w:r w:rsidR="00B43B3A">
                        <w:tab/>
                      </w:r>
                    </w:p>
                    <w:p w14:paraId="37DA13B4" w14:textId="1067C77C" w:rsidR="00B43B3A" w:rsidRDefault="00000000" w:rsidP="005B409F">
                      <w:pPr>
                        <w:spacing w:line="250" w:lineRule="auto"/>
                        <w:ind w:left="734" w:firstLine="706"/>
                      </w:pPr>
                      <w:sdt>
                        <w:sdtPr>
                          <w:id w:val="1010799036"/>
                          <w14:checkbox>
                            <w14:checked w14:val="0"/>
                            <w14:checkedState w14:val="2612" w14:font="MS Gothic"/>
                            <w14:uncheckedState w14:val="2610" w14:font="MS Gothic"/>
                          </w14:checkbox>
                        </w:sdtPr>
                        <w:sdtContent>
                          <w:r w:rsidR="001E2391">
                            <w:rPr>
                              <w:rFonts w:ascii="MS Gothic" w:eastAsia="MS Gothic" w:hAnsi="MS Gothic" w:hint="eastAsia"/>
                            </w:rPr>
                            <w:t>☐</w:t>
                          </w:r>
                        </w:sdtContent>
                      </w:sdt>
                      <w:r w:rsidR="00B43B3A">
                        <w:t xml:space="preserve"> Dedicated Service</w:t>
                      </w:r>
                    </w:p>
                    <w:p w14:paraId="4432AC71" w14:textId="77777777" w:rsidR="00302173" w:rsidRDefault="00000000" w:rsidP="005B409F">
                      <w:pPr>
                        <w:spacing w:line="250" w:lineRule="auto"/>
                        <w:ind w:left="734" w:firstLine="706"/>
                      </w:pPr>
                      <w:sdt>
                        <w:sdtPr>
                          <w:id w:val="403880069"/>
                          <w14:checkbox>
                            <w14:checked w14:val="0"/>
                            <w14:checkedState w14:val="2612" w14:font="MS Gothic"/>
                            <w14:uncheckedState w14:val="2610" w14:font="MS Gothic"/>
                          </w14:checkbox>
                        </w:sdtPr>
                        <w:sdtContent>
                          <w:r w:rsidR="00B43B3A">
                            <w:rPr>
                              <w:rFonts w:ascii="MS Gothic" w:eastAsia="MS Gothic" w:hAnsi="MS Gothic" w:hint="eastAsia"/>
                            </w:rPr>
                            <w:t>☐</w:t>
                          </w:r>
                        </w:sdtContent>
                      </w:sdt>
                      <w:r w:rsidR="00B43B3A">
                        <w:t xml:space="preserve"> </w:t>
                      </w:r>
                      <w:r w:rsidR="00302173">
                        <w:t xml:space="preserve">Individual or School Team Making a Marked Difference </w:t>
                      </w:r>
                      <w:r w:rsidR="00302173">
                        <w:tab/>
                      </w:r>
                      <w:r w:rsidR="00302173">
                        <w:tab/>
                      </w:r>
                      <w:r w:rsidR="005B409F">
                        <w:tab/>
                      </w:r>
                    </w:p>
                    <w:p w14:paraId="670E52E6" w14:textId="77777777" w:rsidR="00302173" w:rsidRPr="00302173" w:rsidRDefault="00B43B3A" w:rsidP="005B409F">
                      <w:pPr>
                        <w:spacing w:line="250" w:lineRule="auto"/>
                        <w:ind w:left="734" w:firstLine="706"/>
                        <w:rPr>
                          <w:i/>
                        </w:rPr>
                      </w:pPr>
                      <w:r>
                        <w:rPr>
                          <w:i/>
                        </w:rPr>
                        <w:t xml:space="preserve">     </w:t>
                      </w:r>
                      <w:r w:rsidR="00302173" w:rsidRPr="00302173">
                        <w:rPr>
                          <w:i/>
                        </w:rPr>
                        <w:t>(Need to specifically name staff members involved)</w:t>
                      </w:r>
                    </w:p>
                    <w:p w14:paraId="2B8F3851" w14:textId="26B35647" w:rsidR="00302173" w:rsidRDefault="00302173" w:rsidP="00D54E57">
                      <w:pPr>
                        <w:ind w:left="0"/>
                      </w:pPr>
                    </w:p>
                    <w:p w14:paraId="30705172" w14:textId="77777777" w:rsidR="00302173" w:rsidRPr="00302173" w:rsidRDefault="00302173" w:rsidP="005B409F">
                      <w:pPr>
                        <w:ind w:left="0"/>
                        <w:jc w:val="center"/>
                        <w:rPr>
                          <w:b/>
                          <w:sz w:val="24"/>
                          <w:szCs w:val="24"/>
                        </w:rPr>
                      </w:pPr>
                      <w:r w:rsidRPr="00302173">
                        <w:rPr>
                          <w:b/>
                          <w:sz w:val="24"/>
                          <w:szCs w:val="24"/>
                        </w:rPr>
                        <w:t>Why do you feel this nominee/group of nominees should be considered?</w:t>
                      </w:r>
                    </w:p>
                    <w:p w14:paraId="5FF149F8" w14:textId="77777777" w:rsidR="005B409F" w:rsidRDefault="00302173" w:rsidP="00302173">
                      <w:pPr>
                        <w:ind w:left="0"/>
                        <w:jc w:val="center"/>
                      </w:pPr>
                      <w:r>
                        <w:t>Please email a type-written response (Word document please) making specific reference to the</w:t>
                      </w:r>
                    </w:p>
                    <w:p w14:paraId="46AF9AD7" w14:textId="4901A0CF" w:rsidR="00302173" w:rsidRDefault="00302173" w:rsidP="00302173">
                      <w:pPr>
                        <w:ind w:left="0"/>
                        <w:jc w:val="center"/>
                      </w:pPr>
                      <w:r>
                        <w:t>nomination criteria. This completed form must accompany the nomination.</w:t>
                      </w:r>
                    </w:p>
                    <w:p w14:paraId="59D40B96" w14:textId="5C0746A8" w:rsidR="00302173" w:rsidRDefault="00302173" w:rsidP="00302173">
                      <w:pPr>
                        <w:ind w:left="0"/>
                        <w:jc w:val="center"/>
                        <w:rPr>
                          <w:i/>
                        </w:rPr>
                      </w:pPr>
                      <w:r w:rsidRPr="00302173">
                        <w:rPr>
                          <w:i/>
                        </w:rPr>
                        <w:t>(Note: The nomination form and/or parts of it may be read at the awards presentation.)</w:t>
                      </w:r>
                    </w:p>
                    <w:p w14:paraId="1E2E74CC" w14:textId="7D9CBDF6" w:rsidR="00974443" w:rsidRPr="00974443" w:rsidRDefault="00974443" w:rsidP="00302173">
                      <w:pPr>
                        <w:ind w:left="0"/>
                        <w:jc w:val="center"/>
                        <w:rPr>
                          <w:b/>
                          <w:bCs/>
                          <w:iCs/>
                        </w:rPr>
                      </w:pPr>
                      <w:r w:rsidRPr="001C15CB">
                        <w:rPr>
                          <w:b/>
                          <w:bCs/>
                          <w:iCs/>
                          <w:highlight w:val="yellow"/>
                        </w:rPr>
                        <w:t>It would be greatly appreciated if pictures of the nominee(s) could be submitted via email</w:t>
                      </w:r>
                      <w:r>
                        <w:rPr>
                          <w:b/>
                          <w:bCs/>
                          <w:iCs/>
                        </w:rPr>
                        <w:t xml:space="preserve"> </w:t>
                      </w:r>
                    </w:p>
                    <w:p w14:paraId="36CD5F65" w14:textId="77777777" w:rsidR="00302173" w:rsidRDefault="00302173" w:rsidP="00D54E57">
                      <w:pPr>
                        <w:ind w:left="0"/>
                      </w:pPr>
                    </w:p>
                    <w:p w14:paraId="4A99F8B7" w14:textId="77777777" w:rsidR="001C15CB" w:rsidRDefault="00302173" w:rsidP="00302173">
                      <w:pPr>
                        <w:ind w:left="0"/>
                        <w:jc w:val="center"/>
                        <w:rPr>
                          <w:i/>
                        </w:rPr>
                      </w:pPr>
                      <w:r w:rsidRPr="00302173">
                        <w:rPr>
                          <w:i/>
                        </w:rPr>
                        <w:t xml:space="preserve">The name of the individual nominating a GSSD staff member </w:t>
                      </w:r>
                      <w:r w:rsidR="001C15CB">
                        <w:rPr>
                          <w:i/>
                        </w:rPr>
                        <w:t xml:space="preserve">will be included with the write up. </w:t>
                      </w:r>
                    </w:p>
                    <w:p w14:paraId="7FD180BA" w14:textId="205B8926" w:rsidR="00302173" w:rsidRPr="00302173" w:rsidRDefault="001C15CB" w:rsidP="00302173">
                      <w:pPr>
                        <w:ind w:left="0"/>
                        <w:jc w:val="center"/>
                        <w:rPr>
                          <w:i/>
                        </w:rPr>
                      </w:pPr>
                      <w:r>
                        <w:rPr>
                          <w:i/>
                        </w:rPr>
                        <w:t xml:space="preserve">If you wish to remain anonymous, please indicate so in your email. </w:t>
                      </w:r>
                    </w:p>
                    <w:p w14:paraId="0F57B50F" w14:textId="77777777" w:rsidR="00302173" w:rsidRDefault="00302173" w:rsidP="00D54E57">
                      <w:pPr>
                        <w:ind w:left="0"/>
                      </w:pPr>
                    </w:p>
                    <w:p w14:paraId="32C9BC3E" w14:textId="77777777" w:rsidR="00302173" w:rsidRDefault="00302173" w:rsidP="005B409F">
                      <w:pPr>
                        <w:spacing w:line="250" w:lineRule="auto"/>
                        <w:ind w:left="734" w:hanging="14"/>
                      </w:pPr>
                      <w:r>
                        <w:t>_________________________</w:t>
                      </w:r>
                      <w:r w:rsidR="005B409F">
                        <w:t>_____</w:t>
                      </w:r>
                      <w:r>
                        <w:t>__________</w:t>
                      </w:r>
                      <w:r>
                        <w:tab/>
                      </w:r>
                      <w:r>
                        <w:tab/>
                        <w:t>____________________________</w:t>
                      </w:r>
                    </w:p>
                    <w:p w14:paraId="00476E6B" w14:textId="77777777" w:rsidR="00302173" w:rsidRPr="00302173" w:rsidRDefault="00302173" w:rsidP="00302173">
                      <w:pPr>
                        <w:ind w:left="0"/>
                        <w:jc w:val="center"/>
                        <w:rPr>
                          <w:sz w:val="20"/>
                          <w:szCs w:val="20"/>
                        </w:rPr>
                      </w:pPr>
                      <w:r w:rsidRPr="00302173">
                        <w:rPr>
                          <w:sz w:val="20"/>
                          <w:szCs w:val="20"/>
                        </w:rPr>
                        <w:t>Signature</w:t>
                      </w:r>
                      <w:r w:rsidRPr="00302173">
                        <w:rPr>
                          <w:sz w:val="20"/>
                          <w:szCs w:val="20"/>
                        </w:rPr>
                        <w:tab/>
                      </w:r>
                      <w:r w:rsidRPr="00302173">
                        <w:rPr>
                          <w:sz w:val="20"/>
                          <w:szCs w:val="20"/>
                        </w:rPr>
                        <w:tab/>
                      </w:r>
                      <w:r w:rsidRPr="00302173">
                        <w:rPr>
                          <w:sz w:val="20"/>
                          <w:szCs w:val="20"/>
                        </w:rPr>
                        <w:tab/>
                      </w:r>
                      <w:r w:rsidRPr="00302173">
                        <w:rPr>
                          <w:sz w:val="20"/>
                          <w:szCs w:val="20"/>
                        </w:rPr>
                        <w:tab/>
                      </w:r>
                      <w:r w:rsidRPr="00302173">
                        <w:rPr>
                          <w:sz w:val="20"/>
                          <w:szCs w:val="20"/>
                        </w:rPr>
                        <w:tab/>
                      </w:r>
                      <w:r w:rsidRPr="00302173">
                        <w:rPr>
                          <w:sz w:val="20"/>
                          <w:szCs w:val="20"/>
                        </w:rPr>
                        <w:tab/>
                        <w:t>Date</w:t>
                      </w:r>
                    </w:p>
                    <w:p w14:paraId="0A17586E" w14:textId="77777777" w:rsidR="001C15CB" w:rsidRDefault="001C15CB" w:rsidP="00302173">
                      <w:pPr>
                        <w:ind w:left="0"/>
                        <w:jc w:val="center"/>
                        <w:rPr>
                          <w:b/>
                        </w:rPr>
                      </w:pPr>
                    </w:p>
                    <w:p w14:paraId="3C490F64" w14:textId="67E2FD2B" w:rsidR="00974443" w:rsidRPr="001C15CB" w:rsidRDefault="00302173" w:rsidP="00302173">
                      <w:pPr>
                        <w:ind w:left="0"/>
                        <w:jc w:val="center"/>
                        <w:rPr>
                          <w:b/>
                        </w:rPr>
                      </w:pPr>
                      <w:r w:rsidRPr="00302173">
                        <w:rPr>
                          <w:b/>
                        </w:rPr>
                        <w:t>Please submit the completed nomination form to</w:t>
                      </w:r>
                      <w:r>
                        <w:rPr>
                          <w:b/>
                        </w:rPr>
                        <w:t xml:space="preserve"> the</w:t>
                      </w:r>
                      <w:r w:rsidR="001E2391">
                        <w:rPr>
                          <w:b/>
                        </w:rPr>
                        <w:t xml:space="preserve"> </w:t>
                      </w:r>
                      <w:r w:rsidRPr="00302173">
                        <w:rPr>
                          <w:b/>
                        </w:rPr>
                        <w:t xml:space="preserve">Administration Office via email at </w:t>
                      </w:r>
                      <w:hyperlink r:id="rId19" w:history="1">
                        <w:r w:rsidR="0064462E" w:rsidRPr="00BF4810">
                          <w:rPr>
                            <w:rStyle w:val="Hyperlink"/>
                            <w:b/>
                          </w:rPr>
                          <w:t>info@gssd.ca</w:t>
                        </w:r>
                      </w:hyperlink>
                      <w:r w:rsidRPr="00302173">
                        <w:rPr>
                          <w:b/>
                        </w:rPr>
                        <w:t>.</w:t>
                      </w:r>
                    </w:p>
                    <w:p w14:paraId="4130B1C7" w14:textId="0420ECC6" w:rsidR="00974443" w:rsidRDefault="00974443" w:rsidP="00302173">
                      <w:pPr>
                        <w:ind w:left="0"/>
                        <w:jc w:val="center"/>
                        <w:rPr>
                          <w:b/>
                          <w:sz w:val="16"/>
                          <w:szCs w:val="16"/>
                          <w:u w:val="single"/>
                        </w:rPr>
                      </w:pPr>
                    </w:p>
                    <w:p w14:paraId="7E28145C" w14:textId="5BF87AAA" w:rsidR="00974443" w:rsidRPr="001E2391" w:rsidRDefault="00974443" w:rsidP="00302173">
                      <w:pPr>
                        <w:ind w:left="0"/>
                        <w:jc w:val="center"/>
                        <w:rPr>
                          <w:b/>
                          <w:sz w:val="16"/>
                          <w:szCs w:val="16"/>
                        </w:rPr>
                      </w:pPr>
                    </w:p>
                    <w:p w14:paraId="338A343E" w14:textId="3DCF056F" w:rsidR="00302173" w:rsidRPr="00D54E57" w:rsidRDefault="00302173" w:rsidP="00D54E57">
                      <w:pPr>
                        <w:ind w:left="0"/>
                      </w:pPr>
                    </w:p>
                  </w:txbxContent>
                </v:textbox>
              </v:shape>
            </w:pict>
          </mc:Fallback>
        </mc:AlternateContent>
      </w:r>
      <w:r w:rsidR="00374F73">
        <w:rPr>
          <w:noProof/>
        </w:rPr>
        <mc:AlternateContent>
          <mc:Choice Requires="wps">
            <w:drawing>
              <wp:anchor distT="45720" distB="45720" distL="114300" distR="114300" simplePos="0" relativeHeight="251668480" behindDoc="0" locked="0" layoutInCell="1" allowOverlap="1" wp14:anchorId="7EB1AB69" wp14:editId="38310FA0">
                <wp:simplePos x="0" y="0"/>
                <wp:positionH relativeFrom="column">
                  <wp:posOffset>2032000</wp:posOffset>
                </wp:positionH>
                <wp:positionV relativeFrom="paragraph">
                  <wp:posOffset>1468755</wp:posOffset>
                </wp:positionV>
                <wp:extent cx="3702050" cy="292100"/>
                <wp:effectExtent l="0" t="0" r="12700"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2050" cy="292100"/>
                        </a:xfrm>
                        <a:prstGeom prst="rect">
                          <a:avLst/>
                        </a:prstGeom>
                        <a:solidFill>
                          <a:srgbClr val="FFFFFF"/>
                        </a:solidFill>
                        <a:ln w="9525">
                          <a:solidFill>
                            <a:srgbClr val="000000"/>
                          </a:solidFill>
                          <a:miter lim="800000"/>
                          <a:headEnd/>
                          <a:tailEnd/>
                        </a:ln>
                      </wps:spPr>
                      <wps:txbx>
                        <w:txbxContent>
                          <w:p w14:paraId="6CAD869D" w14:textId="66CA2D74" w:rsidR="00374F73" w:rsidRDefault="00374F7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B1AB69" id="_x0000_s1029" type="#_x0000_t202" style="position:absolute;left:0;text-align:left;margin-left:160pt;margin-top:115.65pt;width:291.5pt;height:23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">
                <v:textbox>
                  <w:txbxContent>
                    <w:p w14:paraId="6CAD869D" w14:textId="66CA2D74" w:rsidR="00374F73" w:rsidRDefault="00374F73"/>
                  </w:txbxContent>
                </v:textbox>
                <w10:wrap type="square"/>
              </v:shape>
            </w:pict>
          </mc:Fallback>
        </mc:AlternateContent>
      </w:r>
      <w:r w:rsidR="00302173">
        <w:rPr>
          <w:noProof/>
          <w:lang w:val="en-US" w:eastAsia="en-US"/>
        </w:rPr>
        <mc:AlternateContent>
          <mc:Choice Requires="wps">
            <w:drawing>
              <wp:anchor distT="0" distB="0" distL="114300" distR="114300" simplePos="0" relativeHeight="251664384" behindDoc="0" locked="0" layoutInCell="1" allowOverlap="1" wp14:anchorId="344992C4" wp14:editId="3E78D3DB">
                <wp:simplePos x="0" y="0"/>
                <wp:positionH relativeFrom="column">
                  <wp:posOffset>-658368</wp:posOffset>
                </wp:positionH>
                <wp:positionV relativeFrom="paragraph">
                  <wp:posOffset>54102</wp:posOffset>
                </wp:positionV>
                <wp:extent cx="7146950" cy="8712200"/>
                <wp:effectExtent l="0" t="0" r="15875" b="12700"/>
                <wp:wrapNone/>
                <wp:docPr id="5" name="Rounded Rectangle 5"/>
                <wp:cNvGraphicFramePr/>
                <a:graphic xmlns:a="http://schemas.openxmlformats.org/drawingml/2006/main">
                  <a:graphicData uri="http://schemas.microsoft.com/office/word/2010/wordprocessingShape">
                    <wps:wsp>
                      <wps:cNvSpPr/>
                      <wps:spPr>
                        <a:xfrm>
                          <a:off x="0" y="0"/>
                          <a:ext cx="7146950" cy="871220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67244721" id="Rounded Rectangle 5" o:spid="_x0000_s1026" style="position:absolute;margin-left:-51.85pt;margin-top:4.25pt;width:562.75pt;height:686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" filled="f" strokecolor="black [3213]" strokeweight="1pt">
                <v:stroke joinstyle="miter"/>
              </v:roundrect>
            </w:pict>
          </mc:Fallback>
        </mc:AlternateContent>
      </w:r>
    </w:p>
    <w:sectPr w:rsidR="00C0271D">
      <w:pgSz w:w="12240" w:h="15840"/>
      <w:pgMar w:top="1182" w:right="1370" w:bottom="805"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A470A7"/>
    <w:multiLevelType w:val="hybridMultilevel"/>
    <w:tmpl w:val="CDA266AA"/>
    <w:lvl w:ilvl="0" w:tplc="EC18E1D2">
      <w:numFmt w:val="bullet"/>
      <w:lvlText w:val=""/>
      <w:lvlJc w:val="left"/>
      <w:pPr>
        <w:ind w:left="345" w:hanging="360"/>
      </w:pPr>
      <w:rPr>
        <w:rFonts w:ascii="Symbol" w:eastAsia="Courier New" w:hAnsi="Symbol" w:cs="Courier New" w:hint="default"/>
      </w:rPr>
    </w:lvl>
    <w:lvl w:ilvl="1" w:tplc="10090003" w:tentative="1">
      <w:start w:val="1"/>
      <w:numFmt w:val="bullet"/>
      <w:lvlText w:val="o"/>
      <w:lvlJc w:val="left"/>
      <w:pPr>
        <w:ind w:left="1065" w:hanging="360"/>
      </w:pPr>
      <w:rPr>
        <w:rFonts w:ascii="Courier New" w:hAnsi="Courier New" w:cs="Courier New" w:hint="default"/>
      </w:rPr>
    </w:lvl>
    <w:lvl w:ilvl="2" w:tplc="10090005" w:tentative="1">
      <w:start w:val="1"/>
      <w:numFmt w:val="bullet"/>
      <w:lvlText w:val=""/>
      <w:lvlJc w:val="left"/>
      <w:pPr>
        <w:ind w:left="1785" w:hanging="360"/>
      </w:pPr>
      <w:rPr>
        <w:rFonts w:ascii="Wingdings" w:hAnsi="Wingdings" w:hint="default"/>
      </w:rPr>
    </w:lvl>
    <w:lvl w:ilvl="3" w:tplc="10090001" w:tentative="1">
      <w:start w:val="1"/>
      <w:numFmt w:val="bullet"/>
      <w:lvlText w:val=""/>
      <w:lvlJc w:val="left"/>
      <w:pPr>
        <w:ind w:left="2505" w:hanging="360"/>
      </w:pPr>
      <w:rPr>
        <w:rFonts w:ascii="Symbol" w:hAnsi="Symbol" w:hint="default"/>
      </w:rPr>
    </w:lvl>
    <w:lvl w:ilvl="4" w:tplc="10090003" w:tentative="1">
      <w:start w:val="1"/>
      <w:numFmt w:val="bullet"/>
      <w:lvlText w:val="o"/>
      <w:lvlJc w:val="left"/>
      <w:pPr>
        <w:ind w:left="3225" w:hanging="360"/>
      </w:pPr>
      <w:rPr>
        <w:rFonts w:ascii="Courier New" w:hAnsi="Courier New" w:cs="Courier New" w:hint="default"/>
      </w:rPr>
    </w:lvl>
    <w:lvl w:ilvl="5" w:tplc="10090005" w:tentative="1">
      <w:start w:val="1"/>
      <w:numFmt w:val="bullet"/>
      <w:lvlText w:val=""/>
      <w:lvlJc w:val="left"/>
      <w:pPr>
        <w:ind w:left="3945" w:hanging="360"/>
      </w:pPr>
      <w:rPr>
        <w:rFonts w:ascii="Wingdings" w:hAnsi="Wingdings" w:hint="default"/>
      </w:rPr>
    </w:lvl>
    <w:lvl w:ilvl="6" w:tplc="10090001" w:tentative="1">
      <w:start w:val="1"/>
      <w:numFmt w:val="bullet"/>
      <w:lvlText w:val=""/>
      <w:lvlJc w:val="left"/>
      <w:pPr>
        <w:ind w:left="4665" w:hanging="360"/>
      </w:pPr>
      <w:rPr>
        <w:rFonts w:ascii="Symbol" w:hAnsi="Symbol" w:hint="default"/>
      </w:rPr>
    </w:lvl>
    <w:lvl w:ilvl="7" w:tplc="10090003" w:tentative="1">
      <w:start w:val="1"/>
      <w:numFmt w:val="bullet"/>
      <w:lvlText w:val="o"/>
      <w:lvlJc w:val="left"/>
      <w:pPr>
        <w:ind w:left="5385" w:hanging="360"/>
      </w:pPr>
      <w:rPr>
        <w:rFonts w:ascii="Courier New" w:hAnsi="Courier New" w:cs="Courier New" w:hint="default"/>
      </w:rPr>
    </w:lvl>
    <w:lvl w:ilvl="8" w:tplc="10090005" w:tentative="1">
      <w:start w:val="1"/>
      <w:numFmt w:val="bullet"/>
      <w:lvlText w:val=""/>
      <w:lvlJc w:val="left"/>
      <w:pPr>
        <w:ind w:left="6105" w:hanging="360"/>
      </w:pPr>
      <w:rPr>
        <w:rFonts w:ascii="Wingdings" w:hAnsi="Wingdings" w:hint="default"/>
      </w:rPr>
    </w:lvl>
  </w:abstractNum>
  <w:abstractNum w:abstractNumId="1" w15:restartNumberingAfterBreak="0">
    <w:nsid w:val="5EAC25D5"/>
    <w:multiLevelType w:val="hybridMultilevel"/>
    <w:tmpl w:val="363AE048"/>
    <w:lvl w:ilvl="0" w:tplc="BDECBF20">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90A2784">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9F8289E">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8692F81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B42669A">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11CFB1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5E661D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7AC449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90A5A4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6888776E"/>
    <w:multiLevelType w:val="hybridMultilevel"/>
    <w:tmpl w:val="AACE1186"/>
    <w:lvl w:ilvl="0" w:tplc="9C14327C">
      <w:start w:val="1"/>
      <w:numFmt w:val="bullet"/>
      <w:lvlText w:val="o"/>
      <w:lvlJc w:val="left"/>
      <w:pPr>
        <w:ind w:left="705" w:hanging="360"/>
      </w:pPr>
      <w:rPr>
        <w:rFonts w:ascii="Courier New" w:hAnsi="Courier New" w:cs="Courier New" w:hint="default"/>
        <w:color w:val="auto"/>
      </w:rPr>
    </w:lvl>
    <w:lvl w:ilvl="1" w:tplc="10090003" w:tentative="1">
      <w:start w:val="1"/>
      <w:numFmt w:val="bullet"/>
      <w:lvlText w:val="o"/>
      <w:lvlJc w:val="left"/>
      <w:pPr>
        <w:ind w:left="1425" w:hanging="360"/>
      </w:pPr>
      <w:rPr>
        <w:rFonts w:ascii="Courier New" w:hAnsi="Courier New" w:cs="Courier New" w:hint="default"/>
      </w:rPr>
    </w:lvl>
    <w:lvl w:ilvl="2" w:tplc="10090005" w:tentative="1">
      <w:start w:val="1"/>
      <w:numFmt w:val="bullet"/>
      <w:lvlText w:val=""/>
      <w:lvlJc w:val="left"/>
      <w:pPr>
        <w:ind w:left="2145" w:hanging="360"/>
      </w:pPr>
      <w:rPr>
        <w:rFonts w:ascii="Wingdings" w:hAnsi="Wingdings" w:hint="default"/>
      </w:rPr>
    </w:lvl>
    <w:lvl w:ilvl="3" w:tplc="10090001" w:tentative="1">
      <w:start w:val="1"/>
      <w:numFmt w:val="bullet"/>
      <w:lvlText w:val=""/>
      <w:lvlJc w:val="left"/>
      <w:pPr>
        <w:ind w:left="2865" w:hanging="360"/>
      </w:pPr>
      <w:rPr>
        <w:rFonts w:ascii="Symbol" w:hAnsi="Symbol" w:hint="default"/>
      </w:rPr>
    </w:lvl>
    <w:lvl w:ilvl="4" w:tplc="10090003" w:tentative="1">
      <w:start w:val="1"/>
      <w:numFmt w:val="bullet"/>
      <w:lvlText w:val="o"/>
      <w:lvlJc w:val="left"/>
      <w:pPr>
        <w:ind w:left="3585" w:hanging="360"/>
      </w:pPr>
      <w:rPr>
        <w:rFonts w:ascii="Courier New" w:hAnsi="Courier New" w:cs="Courier New" w:hint="default"/>
      </w:rPr>
    </w:lvl>
    <w:lvl w:ilvl="5" w:tplc="10090005" w:tentative="1">
      <w:start w:val="1"/>
      <w:numFmt w:val="bullet"/>
      <w:lvlText w:val=""/>
      <w:lvlJc w:val="left"/>
      <w:pPr>
        <w:ind w:left="4305" w:hanging="360"/>
      </w:pPr>
      <w:rPr>
        <w:rFonts w:ascii="Wingdings" w:hAnsi="Wingdings" w:hint="default"/>
      </w:rPr>
    </w:lvl>
    <w:lvl w:ilvl="6" w:tplc="10090001" w:tentative="1">
      <w:start w:val="1"/>
      <w:numFmt w:val="bullet"/>
      <w:lvlText w:val=""/>
      <w:lvlJc w:val="left"/>
      <w:pPr>
        <w:ind w:left="5025" w:hanging="360"/>
      </w:pPr>
      <w:rPr>
        <w:rFonts w:ascii="Symbol" w:hAnsi="Symbol" w:hint="default"/>
      </w:rPr>
    </w:lvl>
    <w:lvl w:ilvl="7" w:tplc="10090003" w:tentative="1">
      <w:start w:val="1"/>
      <w:numFmt w:val="bullet"/>
      <w:lvlText w:val="o"/>
      <w:lvlJc w:val="left"/>
      <w:pPr>
        <w:ind w:left="5745" w:hanging="360"/>
      </w:pPr>
      <w:rPr>
        <w:rFonts w:ascii="Courier New" w:hAnsi="Courier New" w:cs="Courier New" w:hint="default"/>
      </w:rPr>
    </w:lvl>
    <w:lvl w:ilvl="8" w:tplc="10090005" w:tentative="1">
      <w:start w:val="1"/>
      <w:numFmt w:val="bullet"/>
      <w:lvlText w:val=""/>
      <w:lvlJc w:val="left"/>
      <w:pPr>
        <w:ind w:left="6465" w:hanging="360"/>
      </w:pPr>
      <w:rPr>
        <w:rFonts w:ascii="Wingdings" w:hAnsi="Wingdings" w:hint="default"/>
      </w:rPr>
    </w:lvl>
  </w:abstractNum>
  <w:abstractNum w:abstractNumId="3" w15:restartNumberingAfterBreak="0">
    <w:nsid w:val="7A415311"/>
    <w:multiLevelType w:val="hybridMultilevel"/>
    <w:tmpl w:val="0DFA7FFC"/>
    <w:lvl w:ilvl="0" w:tplc="8356EA72">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308CE22">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DA45E04">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62218D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C32DC72">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F0C7D70">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E6E621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B061F0">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2009422">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16cid:durableId="1087464279">
    <w:abstractNumId w:val="1"/>
  </w:num>
  <w:num w:numId="2" w16cid:durableId="1226141001">
    <w:abstractNumId w:val="3"/>
  </w:num>
  <w:num w:numId="3" w16cid:durableId="303393282">
    <w:abstractNumId w:val="2"/>
  </w:num>
  <w:num w:numId="4" w16cid:durableId="15856450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C0NDExMLI0MTY1NTJQ0lEKTi0uzszPAykwrAUAJwMT7SwAAAA="/>
  </w:docVars>
  <w:rsids>
    <w:rsidRoot w:val="00C0271D"/>
    <w:rsid w:val="00007367"/>
    <w:rsid w:val="00085078"/>
    <w:rsid w:val="000D2C22"/>
    <w:rsid w:val="001005E8"/>
    <w:rsid w:val="001103DA"/>
    <w:rsid w:val="001976EE"/>
    <w:rsid w:val="001C15CB"/>
    <w:rsid w:val="001E2391"/>
    <w:rsid w:val="00270C43"/>
    <w:rsid w:val="00302173"/>
    <w:rsid w:val="0036527A"/>
    <w:rsid w:val="00374F73"/>
    <w:rsid w:val="003810EC"/>
    <w:rsid w:val="003D1078"/>
    <w:rsid w:val="003F7DFF"/>
    <w:rsid w:val="00444D2A"/>
    <w:rsid w:val="00480260"/>
    <w:rsid w:val="004C0766"/>
    <w:rsid w:val="00522F90"/>
    <w:rsid w:val="0052467A"/>
    <w:rsid w:val="005862DD"/>
    <w:rsid w:val="005B409F"/>
    <w:rsid w:val="005C25CC"/>
    <w:rsid w:val="005D5E78"/>
    <w:rsid w:val="0064462E"/>
    <w:rsid w:val="006A1AEF"/>
    <w:rsid w:val="00702ABC"/>
    <w:rsid w:val="00790CC9"/>
    <w:rsid w:val="007C17E8"/>
    <w:rsid w:val="00807944"/>
    <w:rsid w:val="008877BA"/>
    <w:rsid w:val="008C6C99"/>
    <w:rsid w:val="008C7F16"/>
    <w:rsid w:val="00955B94"/>
    <w:rsid w:val="0095762A"/>
    <w:rsid w:val="00974443"/>
    <w:rsid w:val="009E1A91"/>
    <w:rsid w:val="00A32B3B"/>
    <w:rsid w:val="00A50C99"/>
    <w:rsid w:val="00A646B3"/>
    <w:rsid w:val="00A65FB8"/>
    <w:rsid w:val="00B43B3A"/>
    <w:rsid w:val="00BE1739"/>
    <w:rsid w:val="00C0271D"/>
    <w:rsid w:val="00C50652"/>
    <w:rsid w:val="00C53B10"/>
    <w:rsid w:val="00CC29BB"/>
    <w:rsid w:val="00CC4176"/>
    <w:rsid w:val="00D46F9E"/>
    <w:rsid w:val="00D54E57"/>
    <w:rsid w:val="00D6074C"/>
    <w:rsid w:val="00E04F18"/>
    <w:rsid w:val="00EE448B"/>
    <w:rsid w:val="00EE7319"/>
    <w:rsid w:val="00F32A0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3D39EF"/>
  <w15:docId w15:val="{AC084C95-2ABA-4695-9FE5-DEE2A25B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 w:line="249" w:lineRule="auto"/>
      <w:ind w:left="10" w:hanging="10"/>
    </w:pPr>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0"/>
      <w:ind w:left="10" w:hanging="10"/>
      <w:outlineLvl w:val="0"/>
    </w:pPr>
    <w:rPr>
      <w:rFonts w:ascii="Calibri" w:eastAsia="Calibri" w:hAnsi="Calibri" w:cs="Calibri"/>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2"/>
    </w:rPr>
  </w:style>
  <w:style w:type="paragraph" w:styleId="ListParagraph">
    <w:name w:val="List Paragraph"/>
    <w:basedOn w:val="Normal"/>
    <w:uiPriority w:val="34"/>
    <w:qFormat/>
    <w:rsid w:val="00522F90"/>
    <w:pPr>
      <w:ind w:left="720"/>
      <w:contextualSpacing/>
    </w:pPr>
  </w:style>
  <w:style w:type="character" w:styleId="Hyperlink">
    <w:name w:val="Hyperlink"/>
    <w:basedOn w:val="DefaultParagraphFont"/>
    <w:uiPriority w:val="99"/>
    <w:unhideWhenUsed/>
    <w:rsid w:val="00302173"/>
    <w:rPr>
      <w:color w:val="0563C1" w:themeColor="hyperlink"/>
      <w:u w:val="single"/>
    </w:rPr>
  </w:style>
  <w:style w:type="paragraph" w:styleId="BalloonText">
    <w:name w:val="Balloon Text"/>
    <w:basedOn w:val="Normal"/>
    <w:link w:val="BalloonTextChar"/>
    <w:uiPriority w:val="99"/>
    <w:semiHidden/>
    <w:unhideWhenUsed/>
    <w:rsid w:val="00B43B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3B3A"/>
    <w:rPr>
      <w:rFonts w:ascii="Segoe UI" w:eastAsia="Calibri" w:hAnsi="Segoe UI" w:cs="Segoe UI"/>
      <w:color w:val="000000"/>
      <w:sz w:val="18"/>
      <w:szCs w:val="18"/>
    </w:rPr>
  </w:style>
  <w:style w:type="character" w:styleId="UnresolvedMention">
    <w:name w:val="Unresolved Mention"/>
    <w:basedOn w:val="DefaultParagraphFont"/>
    <w:uiPriority w:val="99"/>
    <w:semiHidden/>
    <w:unhideWhenUsed/>
    <w:rsid w:val="006446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gssd.ca" TargetMode="External"/><Relationship Id="rId18" Type="http://schemas.openxmlformats.org/officeDocument/2006/relationships/hyperlink" Target="mailto:info@gssd.ca"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0.jpeg"/><Relationship Id="rId17" Type="http://schemas.openxmlformats.org/officeDocument/2006/relationships/image" Target="media/image6.emf"/><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jpeg"/><Relationship Id="rId5" Type="http://schemas.openxmlformats.org/officeDocument/2006/relationships/numbering" Target="numbering.xml"/><Relationship Id="rId15" Type="http://schemas.openxmlformats.org/officeDocument/2006/relationships/image" Target="media/image4.emf"/><Relationship Id="rId10" Type="http://schemas.openxmlformats.org/officeDocument/2006/relationships/image" Target="media/image10.png"/><Relationship Id="rId19" Type="http://schemas.openxmlformats.org/officeDocument/2006/relationships/hyperlink" Target="mailto:info@gssd.ca" TargetMode="Externa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0278A8DD7F76A418E362C7A36D97961" ma:contentTypeVersion="1" ma:contentTypeDescription="Create a new document." ma:contentTypeScope="" ma:versionID="d5e34e110ee2115bc0ec59bf359afb5c">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06DA1DF-0AC8-4CB6-AEED-F262A3992CAB}">
  <ds:schemaRefs>
    <ds:schemaRef ds:uri="http://schemas.openxmlformats.org/officeDocument/2006/bibliography"/>
  </ds:schemaRefs>
</ds:datastoreItem>
</file>

<file path=customXml/itemProps2.xml><?xml version="1.0" encoding="utf-8"?>
<ds:datastoreItem xmlns:ds="http://schemas.openxmlformats.org/officeDocument/2006/customXml" ds:itemID="{BEDF69B5-4492-4216-9ED0-86FB6C1A732C}">
  <ds:schemaRefs>
    <ds:schemaRef ds:uri="http://schemas.microsoft.com/sharepoint/v3/contenttype/forms"/>
  </ds:schemaRefs>
</ds:datastoreItem>
</file>

<file path=customXml/itemProps3.xml><?xml version="1.0" encoding="utf-8"?>
<ds:datastoreItem xmlns:ds="http://schemas.openxmlformats.org/officeDocument/2006/customXml" ds:itemID="{5792399C-D537-445A-9C10-3BEEE7ADB921}">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AD74A7E0-EDEC-46A0-8151-4BED43EC6C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00</Words>
  <Characters>5131</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Microsoft Word - Awards Nomination Criteria_sept2015</vt:lpstr>
    </vt:vector>
  </TitlesOfParts>
  <Company>GSSD</Company>
  <LinksUpToDate>false</LinksUpToDate>
  <CharactersWithSpaces>6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wards Nomination Criteria_sept2015</dc:title>
  <dc:subject/>
  <dc:creator>lynel.martinuk</dc:creator>
  <cp:keywords/>
  <cp:lastModifiedBy>Lauren Denysek</cp:lastModifiedBy>
  <cp:revision>2</cp:revision>
  <cp:lastPrinted>2019-09-19T20:35:00Z</cp:lastPrinted>
  <dcterms:created xsi:type="dcterms:W3CDTF">2024-11-13T17:31:00Z</dcterms:created>
  <dcterms:modified xsi:type="dcterms:W3CDTF">2024-11-13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278A8DD7F76A418E362C7A36D97961</vt:lpwstr>
  </property>
</Properties>
</file>